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24485B" w14:textId="77777777" w:rsidR="009F0257" w:rsidRDefault="009F0257" w:rsidP="00245848">
      <w:pPr>
        <w:tabs>
          <w:tab w:val="center" w:pos="1985"/>
        </w:tabs>
        <w:spacing w:before="120" w:after="120" w:line="360" w:lineRule="auto"/>
        <w:jc w:val="center"/>
        <w:rPr>
          <w:sz w:val="26"/>
          <w:szCs w:val="26"/>
        </w:rPr>
      </w:pPr>
      <w:r>
        <w:rPr>
          <w:sz w:val="26"/>
          <w:szCs w:val="26"/>
        </w:rPr>
        <w:t>KHOA KỸ THUẬT VÀ CÔNG NGHỆ</w:t>
      </w:r>
    </w:p>
    <w:p w14:paraId="6EF8A5F2" w14:textId="77777777" w:rsidR="009F0257" w:rsidRDefault="009F0257" w:rsidP="00245848">
      <w:pPr>
        <w:tabs>
          <w:tab w:val="center" w:pos="1985"/>
        </w:tabs>
        <w:spacing w:before="120" w:after="120" w:line="360" w:lineRule="auto"/>
        <w:jc w:val="center"/>
        <w:rPr>
          <w:b/>
          <w:sz w:val="26"/>
          <w:szCs w:val="26"/>
        </w:rPr>
      </w:pPr>
      <w:r>
        <w:rPr>
          <w:b/>
          <w:sz w:val="26"/>
          <w:szCs w:val="26"/>
        </w:rPr>
        <w:t>BỘ MÔN CÔNG NGHỆ</w:t>
      </w:r>
      <w:r w:rsidRPr="00E5242F">
        <w:rPr>
          <w:b/>
          <w:sz w:val="26"/>
          <w:szCs w:val="26"/>
        </w:rPr>
        <w:t xml:space="preserve"> THÔNG TIN</w:t>
      </w:r>
    </w:p>
    <w:p w14:paraId="54031B6A" w14:textId="77777777" w:rsidR="009F0257" w:rsidRPr="00141CEB" w:rsidRDefault="009F0257" w:rsidP="00245848">
      <w:pPr>
        <w:tabs>
          <w:tab w:val="center" w:pos="1985"/>
        </w:tabs>
        <w:spacing w:before="120" w:after="120" w:line="360" w:lineRule="auto"/>
        <w:jc w:val="center"/>
        <w:rPr>
          <w:b/>
          <w:sz w:val="26"/>
          <w:szCs w:val="26"/>
          <w:lang w:val="vi-VN"/>
        </w:rPr>
      </w:pPr>
    </w:p>
    <w:p w14:paraId="163F9DEF" w14:textId="77777777" w:rsidR="009F0257" w:rsidRDefault="009F0257" w:rsidP="00245848">
      <w:pPr>
        <w:spacing w:before="120" w:after="120" w:line="360" w:lineRule="auto"/>
        <w:jc w:val="center"/>
        <w:rPr>
          <w:b/>
          <w:bCs/>
          <w:sz w:val="32"/>
          <w:szCs w:val="26"/>
        </w:rPr>
      </w:pPr>
      <w:r w:rsidRPr="00E5242F">
        <w:rPr>
          <w:b/>
          <w:bCs/>
          <w:sz w:val="32"/>
          <w:szCs w:val="26"/>
        </w:rPr>
        <w:t>ĐỀ CƯƠNG CHI TIẾT</w:t>
      </w:r>
    </w:p>
    <w:p w14:paraId="219A86EF" w14:textId="77777777" w:rsidR="009F0257" w:rsidRPr="00514889" w:rsidRDefault="009F0257" w:rsidP="00245848">
      <w:pPr>
        <w:spacing w:before="120" w:after="120" w:line="360" w:lineRule="auto"/>
        <w:jc w:val="center"/>
        <w:rPr>
          <w:b/>
          <w:bCs/>
          <w:sz w:val="32"/>
          <w:szCs w:val="26"/>
        </w:rPr>
      </w:pPr>
      <w:r w:rsidRPr="001F17FD">
        <w:rPr>
          <w:b/>
          <w:bCs/>
          <w:sz w:val="32"/>
          <w:szCs w:val="26"/>
        </w:rPr>
        <w:t>THỰC TẬP ĐỒ ÁN CHUYÊN NGÀNH</w:t>
      </w:r>
    </w:p>
    <w:p w14:paraId="40373FA3" w14:textId="0D072581" w:rsidR="009F0257" w:rsidRPr="0074207D" w:rsidRDefault="009F0257" w:rsidP="00245848">
      <w:pPr>
        <w:spacing w:before="120" w:after="120" w:line="360" w:lineRule="auto"/>
        <w:jc w:val="both"/>
      </w:pPr>
      <w:r w:rsidRPr="0074207D">
        <w:rPr>
          <w:b/>
        </w:rPr>
        <w:t xml:space="preserve">Tên </w:t>
      </w:r>
      <w:r w:rsidRPr="0074207D">
        <w:rPr>
          <w:b/>
          <w:lang w:val="vi-VN"/>
        </w:rPr>
        <w:t>đ</w:t>
      </w:r>
      <w:r w:rsidRPr="0074207D">
        <w:rPr>
          <w:b/>
        </w:rPr>
        <w:t xml:space="preserve">ề </w:t>
      </w:r>
      <w:r w:rsidRPr="0074207D">
        <w:rPr>
          <w:b/>
          <w:lang w:val="vi-VN"/>
        </w:rPr>
        <w:t>t</w:t>
      </w:r>
      <w:r w:rsidRPr="0074207D">
        <w:rPr>
          <w:b/>
        </w:rPr>
        <w:t xml:space="preserve">ài: </w:t>
      </w:r>
      <w:r w:rsidR="008D324A" w:rsidRPr="008D324A">
        <w:t>Xây dựng ứng dụng sổ lên lớp điện tử sử dụng Codeigniter framework</w:t>
      </w:r>
    </w:p>
    <w:p w14:paraId="22912EA0" w14:textId="77777777" w:rsidR="009F0257" w:rsidRPr="0074207D" w:rsidRDefault="009F0257" w:rsidP="00245848">
      <w:pPr>
        <w:spacing w:before="120" w:after="120" w:line="360" w:lineRule="auto"/>
        <w:jc w:val="both"/>
        <w:rPr>
          <w:b/>
          <w:lang w:val="vi-VN"/>
        </w:rPr>
      </w:pPr>
      <w:r w:rsidRPr="0074207D">
        <w:rPr>
          <w:b/>
        </w:rPr>
        <w:t xml:space="preserve">Giảng viên hướng dẫn: </w:t>
      </w:r>
      <w:r w:rsidRPr="0074207D">
        <w:t>Nguyễn</w:t>
      </w:r>
      <w:r w:rsidRPr="0074207D">
        <w:rPr>
          <w:lang w:val="vi-VN"/>
        </w:rPr>
        <w:t xml:space="preserve"> Ngọc Đan Thanh</w:t>
      </w:r>
    </w:p>
    <w:p w14:paraId="36B684DF" w14:textId="3261F493" w:rsidR="009F0257" w:rsidRPr="0074207D" w:rsidRDefault="009F0257" w:rsidP="00245848">
      <w:pPr>
        <w:spacing w:before="120" w:after="120" w:line="360" w:lineRule="auto"/>
        <w:jc w:val="both"/>
        <w:rPr>
          <w:lang w:val="vi-VN"/>
        </w:rPr>
      </w:pPr>
      <w:r w:rsidRPr="0074207D">
        <w:rPr>
          <w:b/>
        </w:rPr>
        <w:t xml:space="preserve">Thời gian thực hiện: </w:t>
      </w:r>
      <w:r w:rsidRPr="0074207D">
        <w:t xml:space="preserve">Từ ngày </w:t>
      </w:r>
      <w:r w:rsidR="00DB73D3" w:rsidRPr="0074207D">
        <w:rPr>
          <w:bCs/>
        </w:rPr>
        <w:t>11</w:t>
      </w:r>
      <w:r w:rsidRPr="0074207D">
        <w:rPr>
          <w:bCs/>
        </w:rPr>
        <w:t xml:space="preserve">/11/2024 đến ngày </w:t>
      </w:r>
      <w:r w:rsidR="00DB73D3" w:rsidRPr="0074207D">
        <w:rPr>
          <w:bCs/>
        </w:rPr>
        <w:t>05</w:t>
      </w:r>
      <w:r w:rsidRPr="0074207D">
        <w:rPr>
          <w:bCs/>
        </w:rPr>
        <w:t>/</w:t>
      </w:r>
      <w:r w:rsidR="00DB73D3" w:rsidRPr="0074207D">
        <w:rPr>
          <w:bCs/>
        </w:rPr>
        <w:t>01</w:t>
      </w:r>
      <w:r w:rsidRPr="0074207D">
        <w:rPr>
          <w:bCs/>
        </w:rPr>
        <w:t>/</w:t>
      </w:r>
      <w:r w:rsidR="00DB73D3" w:rsidRPr="0074207D">
        <w:rPr>
          <w:bCs/>
        </w:rPr>
        <w:t>2025</w:t>
      </w:r>
    </w:p>
    <w:p w14:paraId="13142333" w14:textId="77777777" w:rsidR="009F0257" w:rsidRPr="0074207D" w:rsidRDefault="009F0257" w:rsidP="00245848">
      <w:pPr>
        <w:spacing w:before="120" w:after="120" w:line="360" w:lineRule="auto"/>
        <w:jc w:val="both"/>
        <w:rPr>
          <w:lang w:val="vi-VN"/>
        </w:rPr>
      </w:pPr>
      <w:r w:rsidRPr="0074207D">
        <w:rPr>
          <w:b/>
        </w:rPr>
        <w:t xml:space="preserve">Sinh viên thực hiện: </w:t>
      </w:r>
      <w:r w:rsidRPr="0074207D">
        <w:t>Nguyễn</w:t>
      </w:r>
      <w:r w:rsidRPr="0074207D">
        <w:rPr>
          <w:lang w:val="vi-VN"/>
        </w:rPr>
        <w:t xml:space="preserve"> Hoàng Thương </w:t>
      </w:r>
    </w:p>
    <w:p w14:paraId="06971A3F" w14:textId="77777777" w:rsidR="009F0257" w:rsidRPr="0074207D" w:rsidRDefault="009F0257" w:rsidP="00245848">
      <w:pPr>
        <w:spacing w:before="120" w:after="120" w:line="360" w:lineRule="auto"/>
        <w:jc w:val="both"/>
        <w:rPr>
          <w:lang w:val="vi-VN"/>
        </w:rPr>
      </w:pPr>
      <w:r w:rsidRPr="0074207D">
        <w:rPr>
          <w:b/>
          <w:bCs/>
        </w:rPr>
        <w:t>Mã</w:t>
      </w:r>
      <w:r w:rsidRPr="0074207D">
        <w:rPr>
          <w:b/>
          <w:bCs/>
          <w:lang w:val="vi-VN"/>
        </w:rPr>
        <w:t xml:space="preserve"> số sinh viên:</w:t>
      </w:r>
      <w:r w:rsidRPr="0074207D">
        <w:rPr>
          <w:lang w:val="vi-VN"/>
        </w:rPr>
        <w:t xml:space="preserve"> 110121224  -   </w:t>
      </w:r>
      <w:r w:rsidRPr="0074207D">
        <w:rPr>
          <w:b/>
          <w:bCs/>
          <w:lang w:val="vi-VN"/>
        </w:rPr>
        <w:t>Mã lớp:</w:t>
      </w:r>
      <w:r w:rsidRPr="0074207D">
        <w:rPr>
          <w:lang w:val="vi-VN"/>
        </w:rPr>
        <w:t xml:space="preserve"> DA21TTC</w:t>
      </w:r>
    </w:p>
    <w:p w14:paraId="6DD697A2" w14:textId="77777777" w:rsidR="009F0257" w:rsidRPr="0074207D" w:rsidRDefault="009F0257" w:rsidP="00245848">
      <w:pPr>
        <w:spacing w:before="120" w:after="120" w:line="360" w:lineRule="auto"/>
        <w:jc w:val="both"/>
        <w:rPr>
          <w:b/>
        </w:rPr>
      </w:pPr>
      <w:r w:rsidRPr="0074207D">
        <w:rPr>
          <w:b/>
          <w:bCs/>
          <w:lang w:val="vi-VN"/>
        </w:rPr>
        <w:t>Nội</w:t>
      </w:r>
      <w:r w:rsidRPr="0074207D">
        <w:rPr>
          <w:b/>
        </w:rPr>
        <w:t xml:space="preserve"> dung đề tài: </w:t>
      </w:r>
    </w:p>
    <w:p w14:paraId="5C841D42" w14:textId="77777777" w:rsidR="009F0257" w:rsidRPr="0074207D" w:rsidRDefault="009F0257" w:rsidP="00245848">
      <w:pPr>
        <w:numPr>
          <w:ilvl w:val="0"/>
          <w:numId w:val="9"/>
        </w:numPr>
        <w:spacing w:before="120" w:after="120" w:line="360" w:lineRule="auto"/>
        <w:jc w:val="both"/>
        <w:rPr>
          <w:b/>
        </w:rPr>
      </w:pPr>
      <w:r w:rsidRPr="0074207D">
        <w:rPr>
          <w:b/>
          <w:lang w:val="vi-VN"/>
        </w:rPr>
        <w:t xml:space="preserve">Mô tả </w:t>
      </w:r>
      <w:r w:rsidRPr="0074207D">
        <w:rPr>
          <w:b/>
        </w:rPr>
        <w:t xml:space="preserve">chi tiết nội dung </w:t>
      </w:r>
      <w:r w:rsidRPr="0074207D">
        <w:rPr>
          <w:b/>
          <w:lang w:val="vi-VN"/>
        </w:rPr>
        <w:t xml:space="preserve">đề tài: </w:t>
      </w:r>
    </w:p>
    <w:p w14:paraId="53634D1C" w14:textId="77777777" w:rsidR="009F0257" w:rsidRPr="0074207D" w:rsidRDefault="009F0257" w:rsidP="00245848">
      <w:pPr>
        <w:spacing w:before="120" w:after="120" w:line="360" w:lineRule="auto"/>
        <w:ind w:firstLine="709"/>
        <w:jc w:val="both"/>
        <w:rPr>
          <w:b/>
        </w:rPr>
      </w:pPr>
      <w:bookmarkStart w:id="0" w:name="_Hlk180772800"/>
      <w:r w:rsidRPr="0074207D">
        <w:rPr>
          <w:b/>
        </w:rPr>
        <w:t xml:space="preserve">Tính cấp thiết của đề tài: </w:t>
      </w:r>
      <w:r w:rsidRPr="0074207D">
        <w:t>Ứng dụng sổ lên lớp điện tử giúp tự động hóa việc quản lý lớp học, thay thế cách làm truyền thống sử dụng sổ ghi chép giấy. Việc này không chỉ giúp tiết kiệm thời gian mà còn giảm thiểu sai sót trong quá trình quản lý. Ứng dụng còn tạo điều kiện thuận lợi cho việc theo dõi tiến trình giảng dạy và quản lý sự tham gia của sinh viên một cách nhanh chóng, chính xác.</w:t>
      </w:r>
    </w:p>
    <w:p w14:paraId="239206BC" w14:textId="3EF4A7DE" w:rsidR="009F0257" w:rsidRPr="0074207D" w:rsidRDefault="009F0257" w:rsidP="00245848">
      <w:pPr>
        <w:spacing w:before="120" w:after="120" w:line="360" w:lineRule="auto"/>
        <w:ind w:firstLine="709"/>
        <w:jc w:val="both"/>
        <w:rPr>
          <w:lang w:val="vi-VN"/>
        </w:rPr>
      </w:pPr>
      <w:r w:rsidRPr="0074207D">
        <w:rPr>
          <w:b/>
        </w:rPr>
        <w:t>Mục đích nghiên cứu:</w:t>
      </w:r>
      <w:r w:rsidRPr="0074207D">
        <w:t xml:space="preserve"> </w:t>
      </w:r>
      <w:r w:rsidRPr="0074207D">
        <w:rPr>
          <w:lang w:val="vi-VN"/>
        </w:rPr>
        <w:t xml:space="preserve">Đề tài này nhằm xây dựng ứng dụng sổ lên lớp điện tử dành cho giảng viên, giúp quản lý và theo dõi quá trình giảng dạy một cách hiệu quả. Chức năng chính của ứng dụng bao gồm: </w:t>
      </w:r>
    </w:p>
    <w:p w14:paraId="341932CA" w14:textId="77777777" w:rsidR="009F0257" w:rsidRPr="0074207D" w:rsidRDefault="009F0257" w:rsidP="00245848">
      <w:pPr>
        <w:spacing w:before="120" w:after="120" w:line="360" w:lineRule="auto"/>
        <w:ind w:firstLine="709"/>
        <w:jc w:val="both"/>
      </w:pPr>
      <w:r w:rsidRPr="0074207D">
        <w:t>+ Quản lý thông tin chung của giảng viên, thông tin môn học, học kỳ giảng dạy</w:t>
      </w:r>
    </w:p>
    <w:p w14:paraId="45BE36B7" w14:textId="77777777" w:rsidR="009F0257" w:rsidRPr="0074207D" w:rsidRDefault="009F0257" w:rsidP="00245848">
      <w:pPr>
        <w:spacing w:before="120" w:after="120" w:line="360" w:lineRule="auto"/>
        <w:ind w:firstLine="709"/>
        <w:jc w:val="both"/>
        <w:rPr>
          <w:lang w:val="vi-VN"/>
        </w:rPr>
      </w:pPr>
      <w:r w:rsidRPr="0074207D">
        <w:t>+ Q</w:t>
      </w:r>
      <w:r w:rsidRPr="0074207D">
        <w:rPr>
          <w:lang w:val="vi-VN"/>
        </w:rPr>
        <w:t xml:space="preserve">uản lý </w:t>
      </w:r>
      <w:r w:rsidRPr="0074207D">
        <w:t>tiến trình giảng dạy: thông tin từng buổi giảng dạy gồm nội dung giảng dạy, số tiết, danh sách sinh viên vắng</w:t>
      </w:r>
      <w:r w:rsidRPr="0074207D">
        <w:rPr>
          <w:lang w:val="vi-VN"/>
        </w:rPr>
        <w:t xml:space="preserve">. </w:t>
      </w:r>
    </w:p>
    <w:p w14:paraId="2D45E153" w14:textId="77777777" w:rsidR="009F0257" w:rsidRPr="0074207D" w:rsidRDefault="009F0257" w:rsidP="00245848">
      <w:pPr>
        <w:spacing w:before="120" w:after="120" w:line="360" w:lineRule="auto"/>
        <w:ind w:firstLine="709"/>
        <w:jc w:val="both"/>
        <w:rPr>
          <w:lang w:val="vi-VN"/>
        </w:rPr>
      </w:pPr>
      <w:r w:rsidRPr="0074207D">
        <w:t>+ Quản lý p</w:t>
      </w:r>
      <w:r w:rsidRPr="0074207D">
        <w:rPr>
          <w:lang w:val="vi-VN"/>
        </w:rPr>
        <w:t xml:space="preserve">hân </w:t>
      </w:r>
      <w:r w:rsidRPr="0074207D">
        <w:t>quyền</w:t>
      </w:r>
      <w:r w:rsidRPr="0074207D">
        <w:rPr>
          <w:lang w:val="vi-VN"/>
        </w:rPr>
        <w:t xml:space="preserve"> người dùng: giảng viên và sinh viên có quyền truy cập khác nhau, giảng viên có thể quản lý lịch dạy và điểm danh, trong khi sinh viên có thể xem thông tin và xác nhận tham dự.</w:t>
      </w:r>
    </w:p>
    <w:p w14:paraId="6CE1F4A2" w14:textId="77777777" w:rsidR="009F0257" w:rsidRPr="0074207D" w:rsidRDefault="009F0257" w:rsidP="00245848">
      <w:pPr>
        <w:spacing w:before="120" w:after="120" w:line="360" w:lineRule="auto"/>
        <w:ind w:firstLine="709"/>
        <w:jc w:val="both"/>
        <w:rPr>
          <w:lang w:val="vi-VN"/>
        </w:rPr>
      </w:pPr>
      <w:r w:rsidRPr="0074207D">
        <w:rPr>
          <w:b/>
        </w:rPr>
        <w:t>Công nghệ sử dụng:</w:t>
      </w:r>
      <w:r w:rsidRPr="0074207D">
        <w:t xml:space="preserve"> </w:t>
      </w:r>
      <w:r w:rsidRPr="0074207D">
        <w:rPr>
          <w:lang w:val="vi-VN"/>
        </w:rPr>
        <w:t xml:space="preserve">Ứng dụng được </w:t>
      </w:r>
      <w:r w:rsidRPr="0074207D">
        <w:t>phát</w:t>
      </w:r>
      <w:r w:rsidRPr="0074207D">
        <w:rPr>
          <w:lang w:val="vi-VN"/>
        </w:rPr>
        <w:t xml:space="preserve"> triển trên nền tảng mã nguồn mở PHP kết hợp sử dụng </w:t>
      </w:r>
      <w:r w:rsidRPr="0074207D">
        <w:t xml:space="preserve">PHP </w:t>
      </w:r>
      <w:r w:rsidRPr="0074207D">
        <w:rPr>
          <w:lang w:val="vi-VN"/>
        </w:rPr>
        <w:t>framework</w:t>
      </w:r>
      <w:r w:rsidRPr="0074207D">
        <w:t>:</w:t>
      </w:r>
      <w:r w:rsidRPr="0074207D">
        <w:rPr>
          <w:lang w:val="vi-VN"/>
        </w:rPr>
        <w:t xml:space="preserve"> CodeIgniter để tạo ra một hệ thống thân thiện và dễ sử dụng.</w:t>
      </w:r>
    </w:p>
    <w:p w14:paraId="72F49F48" w14:textId="77777777" w:rsidR="00245848" w:rsidRDefault="00245848" w:rsidP="00245848">
      <w:pPr>
        <w:spacing w:before="120" w:after="120" w:line="360" w:lineRule="auto"/>
        <w:ind w:firstLine="709"/>
        <w:jc w:val="both"/>
        <w:rPr>
          <w:b/>
        </w:rPr>
      </w:pPr>
    </w:p>
    <w:p w14:paraId="3372CFA2" w14:textId="031C6252" w:rsidR="009F0257" w:rsidRPr="0074207D" w:rsidRDefault="009F0257" w:rsidP="00245848">
      <w:pPr>
        <w:spacing w:before="120" w:after="120" w:line="360" w:lineRule="auto"/>
        <w:ind w:firstLine="709"/>
        <w:jc w:val="both"/>
        <w:rPr>
          <w:b/>
        </w:rPr>
      </w:pPr>
      <w:r w:rsidRPr="0074207D">
        <w:rPr>
          <w:b/>
        </w:rPr>
        <w:lastRenderedPageBreak/>
        <w:t xml:space="preserve">Đối tượng nghiên cứu: </w:t>
      </w:r>
    </w:p>
    <w:bookmarkEnd w:id="0"/>
    <w:p w14:paraId="2D9A6B1A" w14:textId="7697B5FB" w:rsidR="008D324A" w:rsidRPr="00100964" w:rsidRDefault="00100964" w:rsidP="00245848">
      <w:pPr>
        <w:spacing w:before="120" w:after="120" w:line="360" w:lineRule="auto"/>
        <w:ind w:firstLine="709"/>
        <w:jc w:val="both"/>
      </w:pPr>
      <w:r>
        <w:rPr>
          <w:lang w:val="vi-VN"/>
        </w:rPr>
        <w:t xml:space="preserve">+ </w:t>
      </w:r>
      <w:r w:rsidRPr="00100964">
        <w:t>Quy trình sử dụng sổ lên lớp của giảng viên: Bao gồm các bước ghi nhận và quản lý thông tin buổi học, quản lý danh sách sinh viên, theo dõi và cập nhật tiến độ giảng dạy, cũng như xác nhận tham dự của sinh viên. Quy trình này giúp giảng viên tổ chức và quản lý hiệu quả các hoạt động giảng dạy, đảm bảo chất lượng và tiến độ của các buổi học.</w:t>
      </w:r>
    </w:p>
    <w:p w14:paraId="3AC4828D" w14:textId="7AD01FC5" w:rsidR="009F0257" w:rsidRPr="0074207D" w:rsidRDefault="00100964" w:rsidP="00245848">
      <w:pPr>
        <w:spacing w:before="120" w:after="120" w:line="360" w:lineRule="auto"/>
        <w:ind w:firstLine="709"/>
        <w:jc w:val="both"/>
        <w:rPr>
          <w:lang w:val="vi-VN"/>
        </w:rPr>
      </w:pPr>
      <w:r>
        <w:rPr>
          <w:lang w:val="vi-VN"/>
        </w:rPr>
        <w:t xml:space="preserve">+ </w:t>
      </w:r>
      <w:r w:rsidRPr="00100964">
        <w:t xml:space="preserve">Các công </w:t>
      </w:r>
      <w:r>
        <w:t>nghệ</w:t>
      </w:r>
      <w:r>
        <w:rPr>
          <w:lang w:val="vi-VN"/>
        </w:rPr>
        <w:t>,</w:t>
      </w:r>
      <w:r w:rsidRPr="00100964">
        <w:t xml:space="preserve"> kỹ thuật: Sử dụng framework CodeIgniter, ngôn ngữ lập trình PHP và cơ sở dữ liệu MySQL để xây dựng ứng dụng sổ lên lớp điện tử.</w:t>
      </w:r>
    </w:p>
    <w:p w14:paraId="1FD13E48" w14:textId="77777777" w:rsidR="009F0257" w:rsidRPr="0074207D" w:rsidRDefault="009F0257" w:rsidP="00245848">
      <w:pPr>
        <w:numPr>
          <w:ilvl w:val="0"/>
          <w:numId w:val="9"/>
        </w:numPr>
        <w:spacing w:before="120" w:after="120" w:line="360" w:lineRule="auto"/>
        <w:jc w:val="both"/>
        <w:rPr>
          <w:b/>
        </w:rPr>
      </w:pPr>
      <w:r w:rsidRPr="0074207D">
        <w:rPr>
          <w:b/>
        </w:rPr>
        <w:t xml:space="preserve">Phương pháp nghiên cứu: </w:t>
      </w:r>
    </w:p>
    <w:p w14:paraId="394F0894" w14:textId="77777777" w:rsidR="009F0257" w:rsidRPr="0074207D" w:rsidRDefault="009F0257" w:rsidP="00245848">
      <w:pPr>
        <w:spacing w:before="120" w:after="120" w:line="360" w:lineRule="auto"/>
        <w:ind w:firstLine="709"/>
        <w:jc w:val="both"/>
        <w:rPr>
          <w:b/>
          <w:lang w:val="vi-VN"/>
        </w:rPr>
      </w:pPr>
      <w:r w:rsidRPr="0074207D">
        <w:rPr>
          <w:b/>
          <w:lang w:val="vi-VN"/>
        </w:rPr>
        <w:t xml:space="preserve">Phương pháp lý thuyết: </w:t>
      </w:r>
    </w:p>
    <w:p w14:paraId="2808E6FD" w14:textId="77777777" w:rsidR="009F0257" w:rsidRPr="0074207D" w:rsidRDefault="009F0257" w:rsidP="00245848">
      <w:pPr>
        <w:spacing w:before="120" w:after="120" w:line="360" w:lineRule="auto"/>
        <w:ind w:firstLine="709"/>
        <w:jc w:val="both"/>
      </w:pPr>
      <w:r w:rsidRPr="0074207D">
        <w:t xml:space="preserve">+ </w:t>
      </w:r>
      <w:r w:rsidRPr="0074207D">
        <w:rPr>
          <w:lang w:val="vi-VN"/>
        </w:rPr>
        <w:t xml:space="preserve">Tìm hiểu và </w:t>
      </w:r>
      <w:r w:rsidRPr="0074207D">
        <w:t>nghiên cứu các tài liệu liên quan đến cơ sở dữ liệu, ngôn ngữ lập trình PHP và framework CodeIgniter</w:t>
      </w:r>
    </w:p>
    <w:p w14:paraId="78924DDA" w14:textId="77777777" w:rsidR="009F0257" w:rsidRPr="0074207D" w:rsidRDefault="009F0257" w:rsidP="00245848">
      <w:pPr>
        <w:spacing w:before="120" w:after="120" w:line="360" w:lineRule="auto"/>
        <w:ind w:firstLine="709"/>
        <w:jc w:val="both"/>
      </w:pPr>
      <w:r w:rsidRPr="0074207D">
        <w:t>+ Học cách sử dụng các công cụ và kỹ thuật lập trình để triển khai các chức năng cần thiết cho hệ thống, thiết kế giao diện, xác thực người dùng, quản lý cơ sở dữ liệu,...</w:t>
      </w:r>
    </w:p>
    <w:p w14:paraId="1FC18B26" w14:textId="77777777" w:rsidR="009F0257" w:rsidRPr="0074207D" w:rsidRDefault="009F0257" w:rsidP="00245848">
      <w:pPr>
        <w:spacing w:before="120" w:after="120" w:line="360" w:lineRule="auto"/>
        <w:ind w:firstLine="709"/>
        <w:jc w:val="both"/>
        <w:rPr>
          <w:b/>
          <w:lang w:val="vi-VN"/>
        </w:rPr>
      </w:pPr>
      <w:r w:rsidRPr="0074207D">
        <w:rPr>
          <w:b/>
          <w:lang w:val="vi-VN"/>
        </w:rPr>
        <w:t>Phương pháp thực nghiệm:</w:t>
      </w:r>
    </w:p>
    <w:p w14:paraId="5F03FA75" w14:textId="77777777" w:rsidR="009F0257" w:rsidRPr="0074207D" w:rsidRDefault="009F0257" w:rsidP="00245848">
      <w:pPr>
        <w:spacing w:before="120" w:after="120" w:line="360" w:lineRule="auto"/>
        <w:ind w:firstLine="709"/>
        <w:jc w:val="both"/>
      </w:pPr>
      <w:r w:rsidRPr="0074207D">
        <w:t xml:space="preserve">+ </w:t>
      </w:r>
      <w:r w:rsidRPr="0074207D">
        <w:rPr>
          <w:lang w:val="vi-VN"/>
        </w:rPr>
        <w:t xml:space="preserve">Phân </w:t>
      </w:r>
      <w:r w:rsidRPr="0074207D">
        <w:t xml:space="preserve">tích nhu cầu thực tế </w:t>
      </w:r>
    </w:p>
    <w:p w14:paraId="36AC498C" w14:textId="77777777" w:rsidR="009F0257" w:rsidRPr="0074207D" w:rsidRDefault="009F0257" w:rsidP="00245848">
      <w:pPr>
        <w:spacing w:before="120" w:after="120" w:line="360" w:lineRule="auto"/>
        <w:ind w:firstLine="709"/>
        <w:jc w:val="both"/>
        <w:rPr>
          <w:b/>
          <w:bCs/>
          <w:lang w:val="vi-VN"/>
        </w:rPr>
      </w:pPr>
      <w:r w:rsidRPr="0074207D">
        <w:t>+ Thiết kế cơ</w:t>
      </w:r>
      <w:r w:rsidRPr="0074207D">
        <w:rPr>
          <w:lang w:val="vi-VN"/>
        </w:rPr>
        <w:t xml:space="preserve"> sở dữ liệu, thiết kế giao diện, thiết kế và xây dựng các chức năng</w:t>
      </w:r>
    </w:p>
    <w:p w14:paraId="0A8E610C" w14:textId="77777777" w:rsidR="009F0257" w:rsidRPr="0074207D" w:rsidRDefault="009F0257" w:rsidP="00245848">
      <w:pPr>
        <w:numPr>
          <w:ilvl w:val="0"/>
          <w:numId w:val="9"/>
        </w:numPr>
        <w:spacing w:before="120" w:after="120" w:line="360" w:lineRule="auto"/>
        <w:jc w:val="both"/>
        <w:rPr>
          <w:b/>
        </w:rPr>
      </w:pPr>
      <w:r w:rsidRPr="0074207D">
        <w:rPr>
          <w:b/>
        </w:rPr>
        <w:t>Kết quả đạt được:</w:t>
      </w:r>
    </w:p>
    <w:p w14:paraId="132DAD07" w14:textId="77777777" w:rsidR="009F0257" w:rsidRPr="0074207D" w:rsidRDefault="009F0257" w:rsidP="00245848">
      <w:pPr>
        <w:spacing w:before="120" w:after="120" w:line="360" w:lineRule="auto"/>
        <w:ind w:firstLine="709"/>
        <w:jc w:val="both"/>
        <w:rPr>
          <w:color w:val="000000"/>
        </w:rPr>
      </w:pPr>
      <w:r w:rsidRPr="0074207D">
        <w:t xml:space="preserve">+ Ứng </w:t>
      </w:r>
      <w:r w:rsidRPr="0074207D">
        <w:rPr>
          <w:lang w:val="vi-VN"/>
        </w:rPr>
        <w:t>dụng</w:t>
      </w:r>
      <w:r w:rsidRPr="0074207D">
        <w:t xml:space="preserve"> </w:t>
      </w:r>
      <w:r w:rsidRPr="0074207D">
        <w:rPr>
          <w:lang w:val="vi-VN"/>
        </w:rPr>
        <w:t xml:space="preserve">sổ lên lớp điện tử cho giảng viên </w:t>
      </w:r>
      <w:r w:rsidRPr="0074207D">
        <w:t>bằng</w:t>
      </w:r>
      <w:r w:rsidRPr="0074207D">
        <w:rPr>
          <w:lang w:val="vi-VN"/>
        </w:rPr>
        <w:t xml:space="preserve"> PHP kết hợp sử dụng framework Codeigniter</w:t>
      </w:r>
      <w:r w:rsidRPr="0074207D">
        <w:t xml:space="preserve"> ...</w:t>
      </w:r>
      <w:r w:rsidRPr="0074207D">
        <w:rPr>
          <w:color w:val="000000"/>
        </w:rPr>
        <w:t xml:space="preserve"> </w:t>
      </w:r>
    </w:p>
    <w:p w14:paraId="5A53AAB3" w14:textId="77777777" w:rsidR="009F0257" w:rsidRPr="0074207D" w:rsidRDefault="009F0257" w:rsidP="00245848">
      <w:pPr>
        <w:spacing w:before="120" w:after="120" w:line="360" w:lineRule="auto"/>
        <w:ind w:firstLine="709"/>
        <w:jc w:val="both"/>
        <w:rPr>
          <w:color w:val="000000"/>
        </w:rPr>
      </w:pPr>
      <w:r w:rsidRPr="0074207D">
        <w:rPr>
          <w:i/>
          <w:color w:val="000000"/>
        </w:rPr>
        <w:t xml:space="preserve">+ </w:t>
      </w:r>
      <w:r w:rsidRPr="0074207D">
        <w:t>Báo cáo kết quả nghiên cứu:</w:t>
      </w:r>
      <w:r w:rsidRPr="0074207D">
        <w:rPr>
          <w:i/>
          <w:color w:val="000000"/>
        </w:rPr>
        <w:t xml:space="preserve"> </w:t>
      </w:r>
      <w:r w:rsidRPr="0074207D">
        <w:rPr>
          <w:color w:val="000000"/>
        </w:rPr>
        <w:t>Quyển báo cáo hoàn chỉnh, thiết kế poster giới thiệu sản phẩm và chuẩn bị bài trình chiếu về kết quả phân tích, thiết kế và cài đặt hệ thống. Trong đó quyển báo cáo gồm các nội dung:</w:t>
      </w:r>
    </w:p>
    <w:p w14:paraId="56C887F7" w14:textId="77777777" w:rsidR="009F0257" w:rsidRPr="0074207D" w:rsidRDefault="009F0257" w:rsidP="00245848">
      <w:pPr>
        <w:spacing w:before="120" w:after="120" w:line="360" w:lineRule="auto"/>
        <w:ind w:left="2469" w:hanging="3"/>
        <w:jc w:val="both"/>
      </w:pPr>
      <w:r w:rsidRPr="0074207D">
        <w:t>Chương 1: Tổng quan</w:t>
      </w:r>
    </w:p>
    <w:p w14:paraId="661500FE" w14:textId="77777777" w:rsidR="009F0257" w:rsidRPr="0074207D" w:rsidRDefault="009F0257" w:rsidP="00245848">
      <w:pPr>
        <w:spacing w:before="120" w:after="120" w:line="360" w:lineRule="auto"/>
        <w:ind w:left="2469" w:hanging="3"/>
        <w:jc w:val="both"/>
      </w:pPr>
      <w:r w:rsidRPr="0074207D">
        <w:t>Chương 2: Nghiên cứu lý thuyết</w:t>
      </w:r>
    </w:p>
    <w:p w14:paraId="4ED4108D" w14:textId="77777777" w:rsidR="009F0257" w:rsidRPr="0074207D" w:rsidRDefault="009F0257" w:rsidP="00245848">
      <w:pPr>
        <w:spacing w:before="120" w:after="120" w:line="360" w:lineRule="auto"/>
        <w:ind w:left="2469" w:hanging="3"/>
        <w:jc w:val="both"/>
      </w:pPr>
      <w:r w:rsidRPr="0074207D">
        <w:t>Chương 3: Hiện thực hóa nghiên cứu</w:t>
      </w:r>
    </w:p>
    <w:p w14:paraId="388BC9DD" w14:textId="77777777" w:rsidR="009F0257" w:rsidRPr="0074207D" w:rsidRDefault="009F0257" w:rsidP="00245848">
      <w:pPr>
        <w:spacing w:before="120" w:after="120" w:line="360" w:lineRule="auto"/>
        <w:ind w:left="2469" w:hanging="3"/>
        <w:jc w:val="both"/>
      </w:pPr>
      <w:r w:rsidRPr="0074207D">
        <w:t>Chương 4: Kết quả nghiên cứu</w:t>
      </w:r>
    </w:p>
    <w:p w14:paraId="65CBF88D" w14:textId="77777777" w:rsidR="009F0257" w:rsidRPr="0074207D" w:rsidRDefault="009F0257" w:rsidP="00245848">
      <w:pPr>
        <w:spacing w:before="120" w:after="120" w:line="360" w:lineRule="auto"/>
        <w:ind w:left="2469" w:hanging="3"/>
        <w:jc w:val="both"/>
        <w:rPr>
          <w:lang w:val="vi-VN"/>
        </w:rPr>
      </w:pPr>
      <w:r w:rsidRPr="0074207D">
        <w:t>Chương 5: Kết luận và hướng phát triển</w:t>
      </w:r>
    </w:p>
    <w:p w14:paraId="5D0B2E2F" w14:textId="77777777" w:rsidR="009F0257" w:rsidRPr="0074207D" w:rsidRDefault="009F0257" w:rsidP="00245848">
      <w:pPr>
        <w:spacing w:before="120" w:after="120" w:line="360" w:lineRule="auto"/>
        <w:ind w:firstLine="709"/>
        <w:jc w:val="both"/>
      </w:pPr>
      <w:r w:rsidRPr="0074207D">
        <w:t>+ Trải nghiệm bản thân: Có</w:t>
      </w:r>
      <w:r w:rsidRPr="0074207D">
        <w:rPr>
          <w:lang w:val="vi-VN"/>
        </w:rPr>
        <w:t xml:space="preserve"> kiến thức về cơ sở dữ liệu, ngôn ngữ PHP, cách </w:t>
      </w:r>
      <w:r w:rsidRPr="0074207D">
        <w:t>phát triển dự án với CodeIgniter</w:t>
      </w:r>
      <w:r w:rsidRPr="0074207D">
        <w:rPr>
          <w:lang w:val="vi-VN"/>
        </w:rPr>
        <w:t xml:space="preserve"> framework,...</w:t>
      </w:r>
    </w:p>
    <w:p w14:paraId="10F7AFAC" w14:textId="77777777" w:rsidR="009F0257" w:rsidRPr="0074207D" w:rsidRDefault="009F0257" w:rsidP="00245848">
      <w:pPr>
        <w:numPr>
          <w:ilvl w:val="0"/>
          <w:numId w:val="9"/>
        </w:numPr>
        <w:spacing w:before="120" w:after="120" w:line="360" w:lineRule="auto"/>
        <w:jc w:val="both"/>
        <w:rPr>
          <w:b/>
        </w:rPr>
      </w:pPr>
      <w:r w:rsidRPr="0074207D">
        <w:rPr>
          <w:b/>
        </w:rPr>
        <w:lastRenderedPageBreak/>
        <w:t>Kế hoạch thực hiện:</w:t>
      </w:r>
    </w:p>
    <w:tbl>
      <w:tblPr>
        <w:tblW w:w="5246"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4A0" w:firstRow="1" w:lastRow="0" w:firstColumn="1" w:lastColumn="0" w:noHBand="0" w:noVBand="1"/>
      </w:tblPr>
      <w:tblGrid>
        <w:gridCol w:w="853"/>
        <w:gridCol w:w="1513"/>
        <w:gridCol w:w="2400"/>
        <w:gridCol w:w="2037"/>
        <w:gridCol w:w="2593"/>
        <w:gridCol w:w="122"/>
      </w:tblGrid>
      <w:tr w:rsidR="009F0257" w:rsidRPr="0074207D" w14:paraId="740F7C97" w14:textId="77777777" w:rsidTr="00245848">
        <w:trPr>
          <w:tblHeader/>
          <w:jc w:val="center"/>
        </w:trPr>
        <w:tc>
          <w:tcPr>
            <w:tcW w:w="448" w:type="pct"/>
            <w:vAlign w:val="center"/>
          </w:tcPr>
          <w:p w14:paraId="091B10DC" w14:textId="77777777" w:rsidR="009F0257" w:rsidRPr="0074207D" w:rsidRDefault="009F0257" w:rsidP="00E764BC">
            <w:pPr>
              <w:jc w:val="center"/>
              <w:rPr>
                <w:b/>
              </w:rPr>
            </w:pPr>
            <w:r w:rsidRPr="0074207D">
              <w:rPr>
                <w:b/>
              </w:rPr>
              <w:t>Tuần</w:t>
            </w:r>
          </w:p>
        </w:tc>
        <w:tc>
          <w:tcPr>
            <w:tcW w:w="795" w:type="pct"/>
            <w:vAlign w:val="center"/>
          </w:tcPr>
          <w:p w14:paraId="6E628450" w14:textId="77777777" w:rsidR="009F0257" w:rsidRPr="0074207D" w:rsidRDefault="009F0257" w:rsidP="00E764BC">
            <w:pPr>
              <w:jc w:val="center"/>
              <w:rPr>
                <w:b/>
              </w:rPr>
            </w:pPr>
            <w:r w:rsidRPr="0074207D">
              <w:rPr>
                <w:b/>
              </w:rPr>
              <w:t>Thời gian</w:t>
            </w:r>
          </w:p>
        </w:tc>
        <w:tc>
          <w:tcPr>
            <w:tcW w:w="2331" w:type="pct"/>
            <w:gridSpan w:val="2"/>
          </w:tcPr>
          <w:p w14:paraId="547ADA56" w14:textId="77777777" w:rsidR="009F0257" w:rsidRPr="0074207D" w:rsidRDefault="009F0257" w:rsidP="00E764BC">
            <w:pPr>
              <w:jc w:val="center"/>
              <w:rPr>
                <w:b/>
              </w:rPr>
            </w:pPr>
            <w:r w:rsidRPr="0074207D">
              <w:rPr>
                <w:b/>
              </w:rPr>
              <w:t>Nội dung công việc</w:t>
            </w:r>
          </w:p>
        </w:tc>
        <w:tc>
          <w:tcPr>
            <w:tcW w:w="1426" w:type="pct"/>
            <w:gridSpan w:val="2"/>
            <w:vAlign w:val="center"/>
          </w:tcPr>
          <w:p w14:paraId="0816F707" w14:textId="77777777" w:rsidR="009F0257" w:rsidRPr="0074207D" w:rsidRDefault="009F0257" w:rsidP="00E764BC">
            <w:pPr>
              <w:jc w:val="center"/>
              <w:rPr>
                <w:b/>
              </w:rPr>
            </w:pPr>
            <w:r w:rsidRPr="0074207D">
              <w:rPr>
                <w:b/>
              </w:rPr>
              <w:t>Kết quả dự kiến</w:t>
            </w:r>
          </w:p>
        </w:tc>
      </w:tr>
      <w:tr w:rsidR="002E4345" w:rsidRPr="0074207D" w14:paraId="0CEF3FE4" w14:textId="77777777" w:rsidTr="00245848">
        <w:trPr>
          <w:trHeight w:val="4884"/>
          <w:jc w:val="center"/>
        </w:trPr>
        <w:tc>
          <w:tcPr>
            <w:tcW w:w="448" w:type="pct"/>
            <w:vMerge w:val="restart"/>
            <w:vAlign w:val="center"/>
          </w:tcPr>
          <w:p w14:paraId="112B9DC7" w14:textId="77777777" w:rsidR="002E4345" w:rsidRPr="0074207D" w:rsidRDefault="002E4345" w:rsidP="00E764BC">
            <w:pPr>
              <w:numPr>
                <w:ilvl w:val="0"/>
                <w:numId w:val="10"/>
              </w:numPr>
              <w:jc w:val="center"/>
            </w:pPr>
          </w:p>
        </w:tc>
        <w:tc>
          <w:tcPr>
            <w:tcW w:w="795" w:type="pct"/>
            <w:vMerge w:val="restart"/>
            <w:vAlign w:val="center"/>
          </w:tcPr>
          <w:p w14:paraId="51508494" w14:textId="5267B593" w:rsidR="002E4345" w:rsidRPr="0074207D" w:rsidRDefault="002E4345" w:rsidP="00E764BC">
            <w:pPr>
              <w:jc w:val="center"/>
              <w:rPr>
                <w:lang w:eastAsia="zh-CN"/>
              </w:rPr>
            </w:pPr>
            <w:r w:rsidRPr="0074207D">
              <w:t xml:space="preserve">Từ ngày </w:t>
            </w:r>
            <w:r w:rsidR="006F0629" w:rsidRPr="0074207D">
              <w:t>1</w:t>
            </w:r>
            <w:r w:rsidR="00EA65B5" w:rsidRPr="0074207D">
              <w:t>1</w:t>
            </w:r>
            <w:r w:rsidRPr="0074207D">
              <w:t xml:space="preserve">/11/2024 đến ngày </w:t>
            </w:r>
            <w:r w:rsidR="00EA65B5" w:rsidRPr="0074207D">
              <w:t>17</w:t>
            </w:r>
            <w:r w:rsidRPr="0074207D">
              <w:t>/11/2024</w:t>
            </w:r>
          </w:p>
          <w:p w14:paraId="5DC79866" w14:textId="77777777" w:rsidR="002E4345" w:rsidRPr="0074207D" w:rsidRDefault="002E4345" w:rsidP="00E764BC">
            <w:pPr>
              <w:jc w:val="center"/>
            </w:pPr>
          </w:p>
          <w:p w14:paraId="18FAFED4" w14:textId="77777777" w:rsidR="002E4345" w:rsidRPr="0074207D" w:rsidRDefault="002E4345" w:rsidP="00E764BC">
            <w:pPr>
              <w:jc w:val="center"/>
              <w:rPr>
                <w:lang w:eastAsia="zh-CN"/>
              </w:rPr>
            </w:pPr>
          </w:p>
        </w:tc>
        <w:tc>
          <w:tcPr>
            <w:tcW w:w="2331" w:type="pct"/>
            <w:gridSpan w:val="2"/>
            <w:tcBorders>
              <w:bottom w:val="single" w:sz="4" w:space="0" w:color="auto"/>
            </w:tcBorders>
          </w:tcPr>
          <w:p w14:paraId="700ED56B" w14:textId="77777777" w:rsidR="002E4345" w:rsidRPr="0074207D" w:rsidRDefault="002E4345" w:rsidP="00E764BC">
            <w:pPr>
              <w:jc w:val="both"/>
              <w:rPr>
                <w:b/>
              </w:rPr>
            </w:pPr>
            <w:r w:rsidRPr="0074207D">
              <w:rPr>
                <w:b/>
              </w:rPr>
              <w:t>Viết báo cáo chương 1. Tổng quan nghiên cứu đề tài và lập danh sách tài liệu tham khảo</w:t>
            </w:r>
          </w:p>
          <w:p w14:paraId="041E51E0" w14:textId="77777777" w:rsidR="002E4345" w:rsidRPr="0074207D" w:rsidRDefault="002E4345" w:rsidP="00E764BC">
            <w:pPr>
              <w:jc w:val="both"/>
            </w:pPr>
            <w:r w:rsidRPr="0074207D">
              <w:t>- Tìm kiếm, tổng hợp nguồn tài liệu tham khảo liên quan đến chủ đề xây dựng ứng dụng sổ lên lớp điện tử sử dụng framework, các công nghệ sử dụng trong đề tài làm nguồn tham khảo trích dẫn</w:t>
            </w:r>
          </w:p>
          <w:p w14:paraId="1A37B659" w14:textId="77777777" w:rsidR="002E4345" w:rsidRPr="0074207D" w:rsidRDefault="002E4345" w:rsidP="00E764BC">
            <w:pPr>
              <w:jc w:val="both"/>
              <w:rPr>
                <w:lang w:val="vi-VN"/>
              </w:rPr>
            </w:pPr>
            <w:r w:rsidRPr="0074207D">
              <w:t>- Giới thiệu tổng quan về chủ đề xây dựng ứng dụng sổ lên lớp điện tử</w:t>
            </w:r>
            <w:r w:rsidRPr="0074207D">
              <w:rPr>
                <w:lang w:val="vi-VN"/>
              </w:rPr>
              <w:t>.</w:t>
            </w:r>
          </w:p>
          <w:p w14:paraId="665B421B" w14:textId="77777777" w:rsidR="002E4345" w:rsidRPr="0074207D" w:rsidRDefault="002E4345" w:rsidP="00E764BC">
            <w:pPr>
              <w:jc w:val="both"/>
            </w:pPr>
            <w:r w:rsidRPr="0074207D">
              <w:t>- Tổng quan về các hệ thống sổ lên lớp điện tử đã có dựa trên những tính năng hệ thống, phạm vi áp dụng</w:t>
            </w:r>
          </w:p>
          <w:p w14:paraId="5603F47A" w14:textId="77777777" w:rsidR="002E4345" w:rsidRPr="0074207D" w:rsidRDefault="002E4345" w:rsidP="00E764BC">
            <w:pPr>
              <w:jc w:val="both"/>
            </w:pPr>
            <w:r w:rsidRPr="0074207D">
              <w:t>- Phân tích các công nghệ có thể sử dụng để giải quyết vấn đề và luận giải lý do lựa chọn</w:t>
            </w:r>
          </w:p>
          <w:p w14:paraId="70C6D105" w14:textId="77777777" w:rsidR="002E4345" w:rsidRPr="0074207D" w:rsidRDefault="002E4345" w:rsidP="00E764BC">
            <w:pPr>
              <w:jc w:val="both"/>
              <w:rPr>
                <w:b/>
              </w:rPr>
            </w:pPr>
            <w:r w:rsidRPr="0074207D">
              <w:t>- Chốt lại những điểm hạn chế của những hệ thống đã tồn tại và đề xuất giải pháp sẽ thực hiện ở đề tài</w:t>
            </w:r>
          </w:p>
        </w:tc>
        <w:tc>
          <w:tcPr>
            <w:tcW w:w="1426" w:type="pct"/>
            <w:gridSpan w:val="2"/>
            <w:tcBorders>
              <w:bottom w:val="single" w:sz="4" w:space="0" w:color="auto"/>
            </w:tcBorders>
          </w:tcPr>
          <w:p w14:paraId="164DB1D1" w14:textId="77777777" w:rsidR="002E4345" w:rsidRPr="0074207D" w:rsidRDefault="002E4345" w:rsidP="00E764BC">
            <w:pPr>
              <w:jc w:val="both"/>
            </w:pPr>
          </w:p>
          <w:p w14:paraId="3DAB6249" w14:textId="77777777" w:rsidR="002E4345" w:rsidRPr="0074207D" w:rsidRDefault="002E4345" w:rsidP="00E764BC">
            <w:pPr>
              <w:jc w:val="both"/>
            </w:pPr>
          </w:p>
          <w:p w14:paraId="72E66FAC" w14:textId="77777777" w:rsidR="002E4345" w:rsidRPr="0074207D" w:rsidRDefault="002E4345" w:rsidP="00E764BC">
            <w:pPr>
              <w:jc w:val="both"/>
            </w:pPr>
            <w:r w:rsidRPr="0074207D">
              <w:t>Nội dung quyển báo cáo chương 1. Tổng quan nghiên cứu đề tài và danh mục tài liệu tham khảo theo chuẩn IEEE được quản lý bằng chức năng Citation trong Microsoft Office Word</w:t>
            </w:r>
          </w:p>
          <w:p w14:paraId="0D56FB92" w14:textId="77777777" w:rsidR="002E4345" w:rsidRPr="0074207D" w:rsidRDefault="002E4345" w:rsidP="00E764BC">
            <w:pPr>
              <w:jc w:val="both"/>
            </w:pPr>
          </w:p>
          <w:p w14:paraId="5CFDBAAC" w14:textId="77777777" w:rsidR="002E4345" w:rsidRPr="0074207D" w:rsidRDefault="002E4345" w:rsidP="00E764BC">
            <w:pPr>
              <w:jc w:val="both"/>
              <w:rPr>
                <w:b/>
                <w:lang w:val="vi-VN"/>
              </w:rPr>
            </w:pPr>
          </w:p>
        </w:tc>
      </w:tr>
      <w:tr w:rsidR="002E4345" w:rsidRPr="0074207D" w14:paraId="7779CDE8" w14:textId="77777777" w:rsidTr="00245848">
        <w:trPr>
          <w:trHeight w:val="97"/>
          <w:jc w:val="center"/>
        </w:trPr>
        <w:tc>
          <w:tcPr>
            <w:tcW w:w="448" w:type="pct"/>
            <w:vMerge/>
            <w:vAlign w:val="center"/>
          </w:tcPr>
          <w:p w14:paraId="5172B46A" w14:textId="77777777" w:rsidR="002E4345" w:rsidRPr="0074207D" w:rsidRDefault="002E4345" w:rsidP="00E764BC">
            <w:pPr>
              <w:numPr>
                <w:ilvl w:val="0"/>
                <w:numId w:val="10"/>
              </w:numPr>
              <w:jc w:val="center"/>
            </w:pPr>
          </w:p>
        </w:tc>
        <w:tc>
          <w:tcPr>
            <w:tcW w:w="795" w:type="pct"/>
            <w:vMerge/>
            <w:vAlign w:val="center"/>
          </w:tcPr>
          <w:p w14:paraId="38803541" w14:textId="77777777" w:rsidR="002E4345" w:rsidRPr="0074207D" w:rsidRDefault="002E4345" w:rsidP="00E764BC">
            <w:pPr>
              <w:jc w:val="center"/>
              <w:rPr>
                <w:highlight w:val="yellow"/>
              </w:rPr>
            </w:pPr>
          </w:p>
        </w:tc>
        <w:tc>
          <w:tcPr>
            <w:tcW w:w="2331" w:type="pct"/>
            <w:gridSpan w:val="2"/>
            <w:tcBorders>
              <w:top w:val="single" w:sz="4" w:space="0" w:color="auto"/>
              <w:bottom w:val="single" w:sz="4" w:space="0" w:color="auto"/>
            </w:tcBorders>
          </w:tcPr>
          <w:p w14:paraId="2987C3EC" w14:textId="77777777" w:rsidR="002E4345" w:rsidRPr="0074207D" w:rsidRDefault="002E4345" w:rsidP="00E764BC">
            <w:pPr>
              <w:jc w:val="both"/>
              <w:rPr>
                <w:b/>
                <w:highlight w:val="yellow"/>
              </w:rPr>
            </w:pPr>
            <w:r w:rsidRPr="0074207D">
              <w:rPr>
                <w:b/>
              </w:rPr>
              <w:t>Gặp giáo viên hướng dẫn</w:t>
            </w:r>
          </w:p>
        </w:tc>
        <w:tc>
          <w:tcPr>
            <w:tcW w:w="1426" w:type="pct"/>
            <w:gridSpan w:val="2"/>
            <w:tcBorders>
              <w:top w:val="single" w:sz="4" w:space="0" w:color="auto"/>
              <w:bottom w:val="single" w:sz="4" w:space="0" w:color="auto"/>
            </w:tcBorders>
          </w:tcPr>
          <w:p w14:paraId="58740F3F" w14:textId="77777777" w:rsidR="002E4345" w:rsidRPr="0074207D" w:rsidRDefault="002E4345" w:rsidP="00E764BC">
            <w:pPr>
              <w:jc w:val="both"/>
              <w:rPr>
                <w:highlight w:val="yellow"/>
              </w:rPr>
            </w:pPr>
            <w:r w:rsidRPr="0074207D">
              <w:t>Lịch hẹn</w:t>
            </w:r>
          </w:p>
        </w:tc>
      </w:tr>
      <w:tr w:rsidR="002E4345" w:rsidRPr="0074207D" w14:paraId="29B362D5" w14:textId="77777777" w:rsidTr="00245848">
        <w:trPr>
          <w:trHeight w:val="20"/>
          <w:jc w:val="center"/>
        </w:trPr>
        <w:tc>
          <w:tcPr>
            <w:tcW w:w="448" w:type="pct"/>
            <w:vMerge/>
            <w:vAlign w:val="center"/>
          </w:tcPr>
          <w:p w14:paraId="16DD3E50" w14:textId="77777777" w:rsidR="002E4345" w:rsidRPr="0074207D" w:rsidRDefault="002E4345" w:rsidP="00E764BC">
            <w:pPr>
              <w:numPr>
                <w:ilvl w:val="0"/>
                <w:numId w:val="10"/>
              </w:numPr>
              <w:jc w:val="center"/>
            </w:pPr>
          </w:p>
        </w:tc>
        <w:tc>
          <w:tcPr>
            <w:tcW w:w="795" w:type="pct"/>
            <w:vMerge/>
            <w:vAlign w:val="center"/>
          </w:tcPr>
          <w:p w14:paraId="287EABC6" w14:textId="77777777" w:rsidR="002E4345" w:rsidRPr="0074207D" w:rsidRDefault="002E4345" w:rsidP="00E764BC">
            <w:pPr>
              <w:jc w:val="center"/>
            </w:pPr>
          </w:p>
        </w:tc>
        <w:tc>
          <w:tcPr>
            <w:tcW w:w="2331" w:type="pct"/>
            <w:gridSpan w:val="2"/>
            <w:tcBorders>
              <w:bottom w:val="single" w:sz="4" w:space="0" w:color="auto"/>
              <w:right w:val="single" w:sz="4" w:space="0" w:color="auto"/>
            </w:tcBorders>
          </w:tcPr>
          <w:p w14:paraId="1E909509" w14:textId="77777777" w:rsidR="002E4345" w:rsidRPr="0074207D" w:rsidRDefault="002E4345" w:rsidP="00E764BC">
            <w:pPr>
              <w:jc w:val="both"/>
              <w:rPr>
                <w:b/>
              </w:rPr>
            </w:pPr>
            <w:r w:rsidRPr="0074207D">
              <w:rPr>
                <w:b/>
              </w:rPr>
              <w:t xml:space="preserve">Viết báo cáo chương 2. Cơ sở lý thuyết </w:t>
            </w:r>
          </w:p>
          <w:p w14:paraId="2BB24666" w14:textId="77777777" w:rsidR="002E4345" w:rsidRPr="0074207D" w:rsidRDefault="002E4345" w:rsidP="00E764BC">
            <w:pPr>
              <w:jc w:val="both"/>
            </w:pPr>
            <w:r w:rsidRPr="0074207D">
              <w:t xml:space="preserve">- Trình bày các mô hình kiến trúc áp dụng để phát triển hệ thống </w:t>
            </w:r>
          </w:p>
          <w:p w14:paraId="71437F82" w14:textId="77777777" w:rsidR="002E4345" w:rsidRPr="0074207D" w:rsidRDefault="002E4345" w:rsidP="00E764BC">
            <w:pPr>
              <w:jc w:val="both"/>
            </w:pPr>
            <w:r w:rsidRPr="0074207D">
              <w:t>- Trình bày các công nghệ có thể áp dụng để phát triển hệ thống</w:t>
            </w:r>
          </w:p>
        </w:tc>
        <w:tc>
          <w:tcPr>
            <w:tcW w:w="1426" w:type="pct"/>
            <w:gridSpan w:val="2"/>
            <w:tcBorders>
              <w:top w:val="single" w:sz="4" w:space="0" w:color="auto"/>
              <w:left w:val="single" w:sz="4" w:space="0" w:color="auto"/>
              <w:bottom w:val="single" w:sz="4" w:space="0" w:color="auto"/>
              <w:right w:val="single" w:sz="4" w:space="0" w:color="auto"/>
            </w:tcBorders>
          </w:tcPr>
          <w:p w14:paraId="457F90DE" w14:textId="77777777" w:rsidR="002E4345" w:rsidRPr="0074207D" w:rsidRDefault="002E4345" w:rsidP="00E764BC">
            <w:pPr>
              <w:jc w:val="both"/>
              <w:rPr>
                <w:highlight w:val="yellow"/>
              </w:rPr>
            </w:pPr>
          </w:p>
          <w:p w14:paraId="49E56B31" w14:textId="77777777" w:rsidR="002E4345" w:rsidRPr="0074207D" w:rsidRDefault="002E4345" w:rsidP="00E764BC">
            <w:pPr>
              <w:jc w:val="both"/>
              <w:rPr>
                <w:highlight w:val="yellow"/>
              </w:rPr>
            </w:pPr>
            <w:r w:rsidRPr="0074207D">
              <w:t xml:space="preserve">Nội dung quyển báo cáo chương 2. Cơ sở lý thuyết </w:t>
            </w:r>
          </w:p>
          <w:p w14:paraId="014E08C7" w14:textId="77777777" w:rsidR="002E4345" w:rsidRPr="0074207D" w:rsidRDefault="002E4345" w:rsidP="00E764BC">
            <w:pPr>
              <w:jc w:val="both"/>
              <w:rPr>
                <w:highlight w:val="yellow"/>
              </w:rPr>
            </w:pPr>
          </w:p>
        </w:tc>
      </w:tr>
      <w:tr w:rsidR="002E4345" w:rsidRPr="0074207D" w14:paraId="6E582D2B" w14:textId="77777777" w:rsidTr="00245848">
        <w:trPr>
          <w:trHeight w:val="653"/>
          <w:jc w:val="center"/>
        </w:trPr>
        <w:tc>
          <w:tcPr>
            <w:tcW w:w="448" w:type="pct"/>
            <w:vMerge/>
            <w:vAlign w:val="center"/>
          </w:tcPr>
          <w:p w14:paraId="61E3431F" w14:textId="77777777" w:rsidR="002E4345" w:rsidRPr="0074207D" w:rsidRDefault="002E4345" w:rsidP="00E764BC">
            <w:pPr>
              <w:numPr>
                <w:ilvl w:val="0"/>
                <w:numId w:val="10"/>
              </w:numPr>
              <w:jc w:val="center"/>
            </w:pPr>
          </w:p>
        </w:tc>
        <w:tc>
          <w:tcPr>
            <w:tcW w:w="795" w:type="pct"/>
            <w:vMerge/>
            <w:vAlign w:val="center"/>
          </w:tcPr>
          <w:p w14:paraId="6692D503" w14:textId="77777777" w:rsidR="002E4345" w:rsidRPr="0074207D" w:rsidRDefault="002E4345" w:rsidP="00E764BC">
            <w:pPr>
              <w:jc w:val="both"/>
              <w:rPr>
                <w:highlight w:val="yellow"/>
              </w:rPr>
            </w:pPr>
          </w:p>
        </w:tc>
        <w:tc>
          <w:tcPr>
            <w:tcW w:w="2331" w:type="pct"/>
            <w:gridSpan w:val="2"/>
            <w:tcBorders>
              <w:top w:val="single" w:sz="4" w:space="0" w:color="auto"/>
              <w:bottom w:val="single" w:sz="4" w:space="0" w:color="auto"/>
              <w:right w:val="single" w:sz="4" w:space="0" w:color="auto"/>
            </w:tcBorders>
          </w:tcPr>
          <w:p w14:paraId="2A02C708" w14:textId="77777777" w:rsidR="002E4345" w:rsidRPr="0074207D" w:rsidRDefault="002E4345" w:rsidP="00E764BC">
            <w:pPr>
              <w:jc w:val="both"/>
              <w:rPr>
                <w:b/>
              </w:rPr>
            </w:pPr>
            <w:r w:rsidRPr="0074207D">
              <w:rPr>
                <w:b/>
              </w:rPr>
              <w:t xml:space="preserve">Phân tích thiết kế hệ thống </w:t>
            </w:r>
          </w:p>
          <w:p w14:paraId="479A49CF" w14:textId="77777777" w:rsidR="002E4345" w:rsidRPr="0074207D" w:rsidRDefault="002E4345" w:rsidP="00E764BC">
            <w:pPr>
              <w:jc w:val="both"/>
              <w:rPr>
                <w:highlight w:val="yellow"/>
              </w:rPr>
            </w:pPr>
            <w:r w:rsidRPr="0074207D">
              <w:t>- Phân tích yêu cầu hệ thống</w:t>
            </w:r>
          </w:p>
          <w:p w14:paraId="050E641E" w14:textId="77777777" w:rsidR="002E4345" w:rsidRPr="0074207D" w:rsidRDefault="002E4345" w:rsidP="00E764BC">
            <w:pPr>
              <w:jc w:val="both"/>
              <w:rPr>
                <w:highlight w:val="yellow"/>
              </w:rPr>
            </w:pPr>
          </w:p>
          <w:p w14:paraId="1423852E" w14:textId="77777777" w:rsidR="002E4345" w:rsidRPr="0074207D" w:rsidRDefault="002E4345" w:rsidP="00E764BC">
            <w:pPr>
              <w:jc w:val="both"/>
              <w:rPr>
                <w:highlight w:val="yellow"/>
              </w:rPr>
            </w:pPr>
          </w:p>
          <w:p w14:paraId="31B8E49E" w14:textId="77777777" w:rsidR="002E4345" w:rsidRPr="0074207D" w:rsidRDefault="002E4345" w:rsidP="00E764BC">
            <w:pPr>
              <w:jc w:val="both"/>
              <w:rPr>
                <w:highlight w:val="yellow"/>
              </w:rPr>
            </w:pPr>
          </w:p>
        </w:tc>
        <w:tc>
          <w:tcPr>
            <w:tcW w:w="1426" w:type="pct"/>
            <w:gridSpan w:val="2"/>
            <w:tcBorders>
              <w:top w:val="single" w:sz="4" w:space="0" w:color="auto"/>
              <w:left w:val="single" w:sz="4" w:space="0" w:color="auto"/>
              <w:bottom w:val="single" w:sz="4" w:space="0" w:color="auto"/>
              <w:right w:val="single" w:sz="4" w:space="0" w:color="auto"/>
            </w:tcBorders>
            <w:vAlign w:val="center"/>
          </w:tcPr>
          <w:p w14:paraId="1D275000" w14:textId="77777777" w:rsidR="002E4345" w:rsidRPr="0074207D" w:rsidRDefault="002E4345" w:rsidP="00E764BC">
            <w:pPr>
              <w:jc w:val="both"/>
              <w:rPr>
                <w:highlight w:val="yellow"/>
              </w:rPr>
            </w:pPr>
          </w:p>
          <w:p w14:paraId="0834D83C" w14:textId="77777777" w:rsidR="002E4345" w:rsidRPr="0074207D" w:rsidRDefault="002E4345" w:rsidP="00E764BC">
            <w:pPr>
              <w:jc w:val="both"/>
              <w:rPr>
                <w:highlight w:val="yellow"/>
              </w:rPr>
            </w:pPr>
            <w:r w:rsidRPr="0074207D">
              <w:t>Nội dung báo cáo chương 3. Hiện thực hóa nghiên cứu, mục Phân tích đặc tả yêu cầu hệ thống</w:t>
            </w:r>
          </w:p>
        </w:tc>
      </w:tr>
      <w:tr w:rsidR="002E4345" w:rsidRPr="0074207D" w14:paraId="523BCA59" w14:textId="77777777" w:rsidTr="00E764BC">
        <w:trPr>
          <w:trHeight w:val="264"/>
          <w:jc w:val="center"/>
        </w:trPr>
        <w:tc>
          <w:tcPr>
            <w:tcW w:w="448" w:type="pct"/>
            <w:vMerge/>
            <w:vAlign w:val="center"/>
          </w:tcPr>
          <w:p w14:paraId="47C9AD60" w14:textId="77777777" w:rsidR="002E4345" w:rsidRPr="0074207D" w:rsidRDefault="002E4345" w:rsidP="00E764BC">
            <w:pPr>
              <w:numPr>
                <w:ilvl w:val="0"/>
                <w:numId w:val="10"/>
              </w:numPr>
              <w:jc w:val="center"/>
            </w:pPr>
          </w:p>
        </w:tc>
        <w:tc>
          <w:tcPr>
            <w:tcW w:w="795" w:type="pct"/>
            <w:vMerge/>
            <w:vAlign w:val="center"/>
          </w:tcPr>
          <w:p w14:paraId="1F0D254D" w14:textId="77777777" w:rsidR="002E4345" w:rsidRPr="0074207D" w:rsidRDefault="002E4345" w:rsidP="00E764BC">
            <w:pPr>
              <w:jc w:val="both"/>
              <w:rPr>
                <w:highlight w:val="yellow"/>
              </w:rPr>
            </w:pPr>
          </w:p>
        </w:tc>
        <w:tc>
          <w:tcPr>
            <w:tcW w:w="2331" w:type="pct"/>
            <w:gridSpan w:val="2"/>
            <w:tcBorders>
              <w:top w:val="single" w:sz="4" w:space="0" w:color="auto"/>
              <w:bottom w:val="single" w:sz="4" w:space="0" w:color="auto"/>
              <w:right w:val="single" w:sz="4" w:space="0" w:color="auto"/>
            </w:tcBorders>
          </w:tcPr>
          <w:p w14:paraId="565CC440" w14:textId="77777777" w:rsidR="002E4345" w:rsidRPr="0074207D" w:rsidRDefault="002E4345" w:rsidP="00E764BC">
            <w:pPr>
              <w:jc w:val="both"/>
              <w:rPr>
                <w:b/>
                <w:highlight w:val="yellow"/>
              </w:rPr>
            </w:pPr>
            <w:r w:rsidRPr="0074207D">
              <w:t>- Thu thập các dữ liệu mẫu theo các đối tượng, thông tin cần quản lý liên quan đến chủ đề cần quản lý.</w:t>
            </w:r>
          </w:p>
        </w:tc>
        <w:tc>
          <w:tcPr>
            <w:tcW w:w="1426" w:type="pct"/>
            <w:gridSpan w:val="2"/>
            <w:tcBorders>
              <w:top w:val="single" w:sz="4" w:space="0" w:color="auto"/>
              <w:left w:val="single" w:sz="4" w:space="0" w:color="auto"/>
              <w:bottom w:val="single" w:sz="4" w:space="0" w:color="auto"/>
              <w:right w:val="single" w:sz="4" w:space="0" w:color="auto"/>
            </w:tcBorders>
            <w:vAlign w:val="center"/>
          </w:tcPr>
          <w:p w14:paraId="3FE1BDD1" w14:textId="77777777" w:rsidR="002E4345" w:rsidRPr="0074207D" w:rsidRDefault="002E4345" w:rsidP="00E764BC">
            <w:pPr>
              <w:jc w:val="both"/>
              <w:rPr>
                <w:highlight w:val="yellow"/>
              </w:rPr>
            </w:pPr>
            <w:r w:rsidRPr="0074207D">
              <w:t>Nội dung báo cáo chương 4. Kết quả thực nghiệm, mục Dữ liệu thử nghiệm</w:t>
            </w:r>
          </w:p>
        </w:tc>
      </w:tr>
      <w:tr w:rsidR="002E4345" w:rsidRPr="0074207D" w14:paraId="00B18A77" w14:textId="77777777" w:rsidTr="00245848">
        <w:trPr>
          <w:trHeight w:val="41"/>
          <w:jc w:val="center"/>
        </w:trPr>
        <w:tc>
          <w:tcPr>
            <w:tcW w:w="448" w:type="pct"/>
            <w:vMerge/>
            <w:vAlign w:val="center"/>
          </w:tcPr>
          <w:p w14:paraId="5ACEA6DA" w14:textId="77777777" w:rsidR="002E4345" w:rsidRPr="0074207D" w:rsidRDefault="002E4345" w:rsidP="00E764BC">
            <w:pPr>
              <w:numPr>
                <w:ilvl w:val="0"/>
                <w:numId w:val="10"/>
              </w:numPr>
              <w:jc w:val="center"/>
            </w:pPr>
          </w:p>
        </w:tc>
        <w:tc>
          <w:tcPr>
            <w:tcW w:w="795" w:type="pct"/>
            <w:vMerge/>
            <w:vAlign w:val="center"/>
          </w:tcPr>
          <w:p w14:paraId="44E3CFF6" w14:textId="77777777" w:rsidR="002E4345" w:rsidRPr="0074207D" w:rsidRDefault="002E4345" w:rsidP="00E764BC">
            <w:pPr>
              <w:jc w:val="both"/>
              <w:rPr>
                <w:highlight w:val="yellow"/>
              </w:rPr>
            </w:pPr>
          </w:p>
        </w:tc>
        <w:tc>
          <w:tcPr>
            <w:tcW w:w="2331" w:type="pct"/>
            <w:gridSpan w:val="2"/>
            <w:tcBorders>
              <w:top w:val="single" w:sz="4" w:space="0" w:color="auto"/>
              <w:right w:val="single" w:sz="4" w:space="0" w:color="auto"/>
            </w:tcBorders>
          </w:tcPr>
          <w:p w14:paraId="72ADF73E" w14:textId="77777777" w:rsidR="002E4345" w:rsidRPr="0074207D" w:rsidRDefault="002E4345" w:rsidP="00E764BC">
            <w:pPr>
              <w:jc w:val="both"/>
              <w:rPr>
                <w:b/>
                <w:highlight w:val="yellow"/>
              </w:rPr>
            </w:pPr>
            <w:r w:rsidRPr="0074207D">
              <w:rPr>
                <w:b/>
              </w:rPr>
              <w:t>Gặp giáo viên hướng dẫn</w:t>
            </w:r>
          </w:p>
        </w:tc>
        <w:tc>
          <w:tcPr>
            <w:tcW w:w="1426" w:type="pct"/>
            <w:gridSpan w:val="2"/>
            <w:tcBorders>
              <w:top w:val="single" w:sz="4" w:space="0" w:color="auto"/>
              <w:left w:val="single" w:sz="4" w:space="0" w:color="auto"/>
              <w:bottom w:val="single" w:sz="4" w:space="0" w:color="auto"/>
              <w:right w:val="single" w:sz="4" w:space="0" w:color="auto"/>
            </w:tcBorders>
          </w:tcPr>
          <w:p w14:paraId="16F2EE6D" w14:textId="77777777" w:rsidR="002E4345" w:rsidRPr="0074207D" w:rsidRDefault="002E4345" w:rsidP="00E764BC">
            <w:pPr>
              <w:jc w:val="both"/>
              <w:rPr>
                <w:highlight w:val="yellow"/>
              </w:rPr>
            </w:pPr>
            <w:r w:rsidRPr="0074207D">
              <w:t>Lịch hẹn</w:t>
            </w:r>
          </w:p>
        </w:tc>
      </w:tr>
      <w:tr w:rsidR="002E4345" w:rsidRPr="0074207D" w14:paraId="57CAE512" w14:textId="77777777" w:rsidTr="00E764BC">
        <w:trPr>
          <w:trHeight w:val="1100"/>
          <w:jc w:val="center"/>
        </w:trPr>
        <w:tc>
          <w:tcPr>
            <w:tcW w:w="448" w:type="pct"/>
            <w:vMerge w:val="restart"/>
            <w:vAlign w:val="center"/>
          </w:tcPr>
          <w:p w14:paraId="3619B9EB" w14:textId="77777777" w:rsidR="002E4345" w:rsidRPr="0074207D" w:rsidRDefault="002E4345" w:rsidP="00E764BC">
            <w:pPr>
              <w:numPr>
                <w:ilvl w:val="0"/>
                <w:numId w:val="10"/>
              </w:numPr>
              <w:jc w:val="center"/>
            </w:pPr>
          </w:p>
        </w:tc>
        <w:tc>
          <w:tcPr>
            <w:tcW w:w="795" w:type="pct"/>
            <w:vMerge w:val="restart"/>
            <w:vAlign w:val="center"/>
          </w:tcPr>
          <w:p w14:paraId="1AE43942" w14:textId="5CAA98F8" w:rsidR="002E4345" w:rsidRPr="00E764BC" w:rsidRDefault="002E4345" w:rsidP="00E764BC">
            <w:pPr>
              <w:jc w:val="center"/>
            </w:pPr>
            <w:r w:rsidRPr="0074207D">
              <w:t xml:space="preserve">Từ ngày </w:t>
            </w:r>
            <w:r w:rsidR="00EA65B5" w:rsidRPr="0074207D">
              <w:t>25</w:t>
            </w:r>
            <w:r w:rsidRPr="0074207D">
              <w:t xml:space="preserve">/11/2024 đến ngày </w:t>
            </w:r>
            <w:r w:rsidR="00EA65B5" w:rsidRPr="0074207D">
              <w:t>01</w:t>
            </w:r>
            <w:r w:rsidRPr="0074207D">
              <w:t>/</w:t>
            </w:r>
            <w:r w:rsidR="00EA65B5" w:rsidRPr="0074207D">
              <w:t>12</w:t>
            </w:r>
            <w:r w:rsidRPr="0074207D">
              <w:t>/2024</w:t>
            </w:r>
          </w:p>
        </w:tc>
        <w:tc>
          <w:tcPr>
            <w:tcW w:w="2331" w:type="pct"/>
            <w:gridSpan w:val="2"/>
            <w:tcBorders>
              <w:bottom w:val="single" w:sz="4" w:space="0" w:color="auto"/>
            </w:tcBorders>
          </w:tcPr>
          <w:p w14:paraId="40755E83" w14:textId="77777777" w:rsidR="002E4345" w:rsidRPr="0074207D" w:rsidRDefault="002E4345" w:rsidP="00E764BC">
            <w:pPr>
              <w:jc w:val="both"/>
              <w:rPr>
                <w:b/>
              </w:rPr>
            </w:pPr>
            <w:r w:rsidRPr="0074207D">
              <w:rPr>
                <w:b/>
              </w:rPr>
              <w:t xml:space="preserve">Phân tích thiết kế hệ thống </w:t>
            </w:r>
          </w:p>
          <w:p w14:paraId="71B790A4" w14:textId="77777777" w:rsidR="002E4345" w:rsidRPr="0074207D" w:rsidRDefault="002E4345" w:rsidP="00E764BC">
            <w:pPr>
              <w:jc w:val="both"/>
            </w:pPr>
            <w:r w:rsidRPr="0074207D">
              <w:t>- Thiết kế kiến trúc hệ thống</w:t>
            </w:r>
          </w:p>
          <w:p w14:paraId="2A34E79A" w14:textId="77777777" w:rsidR="002E4345" w:rsidRPr="0074207D" w:rsidRDefault="002E4345" w:rsidP="00E764BC">
            <w:pPr>
              <w:jc w:val="both"/>
            </w:pPr>
            <w:r w:rsidRPr="0074207D">
              <w:t xml:space="preserve">- Thiết kế cơ sở dữ liệu  </w:t>
            </w:r>
          </w:p>
        </w:tc>
        <w:tc>
          <w:tcPr>
            <w:tcW w:w="1426" w:type="pct"/>
            <w:gridSpan w:val="2"/>
            <w:tcBorders>
              <w:top w:val="single" w:sz="4" w:space="0" w:color="auto"/>
              <w:bottom w:val="single" w:sz="4" w:space="0" w:color="auto"/>
            </w:tcBorders>
            <w:vAlign w:val="center"/>
          </w:tcPr>
          <w:p w14:paraId="4AA5DAE2" w14:textId="77777777" w:rsidR="002E4345" w:rsidRPr="0074207D" w:rsidRDefault="002E4345" w:rsidP="00E764BC">
            <w:pPr>
              <w:jc w:val="both"/>
            </w:pPr>
            <w:r w:rsidRPr="0074207D">
              <w:t>Nội dung báo cáo chương 3. Hiện thực hóa nghiên cứu, mục Kiến trúc hệ thống, Thiết kế dữ liệu</w:t>
            </w:r>
          </w:p>
        </w:tc>
      </w:tr>
      <w:tr w:rsidR="002E4345" w:rsidRPr="0074207D" w14:paraId="78DA8832" w14:textId="77777777" w:rsidTr="00312B23">
        <w:trPr>
          <w:trHeight w:val="20"/>
          <w:jc w:val="center"/>
        </w:trPr>
        <w:tc>
          <w:tcPr>
            <w:tcW w:w="448" w:type="pct"/>
            <w:vMerge/>
            <w:vAlign w:val="center"/>
          </w:tcPr>
          <w:p w14:paraId="1DC2BCA2" w14:textId="77777777" w:rsidR="002E4345" w:rsidRPr="0074207D" w:rsidRDefault="002E4345" w:rsidP="00E764BC">
            <w:pPr>
              <w:numPr>
                <w:ilvl w:val="0"/>
                <w:numId w:val="10"/>
              </w:numPr>
              <w:jc w:val="center"/>
            </w:pPr>
          </w:p>
        </w:tc>
        <w:tc>
          <w:tcPr>
            <w:tcW w:w="795" w:type="pct"/>
            <w:vMerge/>
            <w:vAlign w:val="center"/>
          </w:tcPr>
          <w:p w14:paraId="52CB4534" w14:textId="77777777" w:rsidR="002E4345" w:rsidRPr="0074207D" w:rsidRDefault="002E4345" w:rsidP="00E764BC">
            <w:pPr>
              <w:jc w:val="center"/>
              <w:rPr>
                <w:highlight w:val="yellow"/>
              </w:rPr>
            </w:pPr>
          </w:p>
        </w:tc>
        <w:tc>
          <w:tcPr>
            <w:tcW w:w="2331" w:type="pct"/>
            <w:gridSpan w:val="2"/>
            <w:tcBorders>
              <w:top w:val="single" w:sz="4" w:space="0" w:color="auto"/>
              <w:bottom w:val="single" w:sz="4" w:space="0" w:color="auto"/>
            </w:tcBorders>
          </w:tcPr>
          <w:p w14:paraId="5B2AB820" w14:textId="77777777" w:rsidR="002E4345" w:rsidRPr="0074207D" w:rsidRDefault="002E4345" w:rsidP="00E764BC">
            <w:pPr>
              <w:jc w:val="both"/>
              <w:rPr>
                <w:b/>
              </w:rPr>
            </w:pPr>
            <w:r w:rsidRPr="0074207D">
              <w:rPr>
                <w:b/>
              </w:rPr>
              <w:t>Gặp giáo viên hướng dẫn</w:t>
            </w:r>
          </w:p>
        </w:tc>
        <w:tc>
          <w:tcPr>
            <w:tcW w:w="1426" w:type="pct"/>
            <w:gridSpan w:val="2"/>
            <w:tcBorders>
              <w:top w:val="single" w:sz="4" w:space="0" w:color="auto"/>
              <w:bottom w:val="single" w:sz="4" w:space="0" w:color="auto"/>
            </w:tcBorders>
          </w:tcPr>
          <w:p w14:paraId="10E69478" w14:textId="77777777" w:rsidR="002E4345" w:rsidRPr="0074207D" w:rsidRDefault="002E4345" w:rsidP="00E764BC">
            <w:pPr>
              <w:jc w:val="both"/>
            </w:pPr>
            <w:r w:rsidRPr="0074207D">
              <w:t>Lịch hẹn</w:t>
            </w:r>
          </w:p>
        </w:tc>
      </w:tr>
      <w:tr w:rsidR="002E4345" w:rsidRPr="0074207D" w14:paraId="219532B0" w14:textId="77777777" w:rsidTr="00312B23">
        <w:trPr>
          <w:trHeight w:val="689"/>
          <w:jc w:val="center"/>
        </w:trPr>
        <w:tc>
          <w:tcPr>
            <w:tcW w:w="448" w:type="pct"/>
            <w:vMerge/>
            <w:vAlign w:val="center"/>
          </w:tcPr>
          <w:p w14:paraId="72A7E6BD" w14:textId="77777777" w:rsidR="002E4345" w:rsidRPr="0074207D" w:rsidRDefault="002E4345" w:rsidP="00E764BC">
            <w:pPr>
              <w:numPr>
                <w:ilvl w:val="0"/>
                <w:numId w:val="10"/>
              </w:numPr>
              <w:jc w:val="center"/>
            </w:pPr>
          </w:p>
        </w:tc>
        <w:tc>
          <w:tcPr>
            <w:tcW w:w="795" w:type="pct"/>
            <w:vMerge/>
            <w:vAlign w:val="center"/>
          </w:tcPr>
          <w:p w14:paraId="2E3DE435" w14:textId="77777777" w:rsidR="002E4345" w:rsidRPr="0074207D" w:rsidRDefault="002E4345" w:rsidP="00E764BC">
            <w:pPr>
              <w:jc w:val="center"/>
            </w:pPr>
          </w:p>
        </w:tc>
        <w:tc>
          <w:tcPr>
            <w:tcW w:w="2331" w:type="pct"/>
            <w:gridSpan w:val="2"/>
            <w:tcBorders>
              <w:bottom w:val="single" w:sz="4" w:space="0" w:color="auto"/>
            </w:tcBorders>
          </w:tcPr>
          <w:p w14:paraId="17689C53" w14:textId="77777777" w:rsidR="002E4345" w:rsidRPr="0074207D" w:rsidRDefault="002E4345" w:rsidP="00E764BC">
            <w:pPr>
              <w:jc w:val="both"/>
              <w:rPr>
                <w:b/>
              </w:rPr>
            </w:pPr>
            <w:r w:rsidRPr="0074207D">
              <w:rPr>
                <w:b/>
              </w:rPr>
              <w:t xml:space="preserve">Phân tích thiết kế hệ thống </w:t>
            </w:r>
          </w:p>
          <w:p w14:paraId="2341D22D" w14:textId="77777777" w:rsidR="002E4345" w:rsidRPr="0074207D" w:rsidRDefault="002E4345" w:rsidP="00E764BC">
            <w:pPr>
              <w:jc w:val="both"/>
            </w:pPr>
            <w:r w:rsidRPr="0074207D">
              <w:t xml:space="preserve">- Thiết kế xử lý </w:t>
            </w:r>
          </w:p>
          <w:p w14:paraId="2F28E0C4" w14:textId="77777777" w:rsidR="002E4345" w:rsidRPr="0074207D" w:rsidRDefault="002E4345" w:rsidP="00E764BC">
            <w:pPr>
              <w:jc w:val="both"/>
              <w:rPr>
                <w:b/>
              </w:rPr>
            </w:pPr>
            <w:r w:rsidRPr="0074207D">
              <w:t xml:space="preserve">- Thiết kế giao diện </w:t>
            </w:r>
          </w:p>
        </w:tc>
        <w:tc>
          <w:tcPr>
            <w:tcW w:w="1426" w:type="pct"/>
            <w:gridSpan w:val="2"/>
            <w:tcBorders>
              <w:bottom w:val="single" w:sz="4" w:space="0" w:color="auto"/>
            </w:tcBorders>
          </w:tcPr>
          <w:p w14:paraId="4E437F91" w14:textId="77777777" w:rsidR="002E4345" w:rsidRPr="0074207D" w:rsidRDefault="002E4345" w:rsidP="00E764BC">
            <w:pPr>
              <w:jc w:val="both"/>
            </w:pPr>
          </w:p>
          <w:p w14:paraId="0E81B8A4" w14:textId="77777777" w:rsidR="002E4345" w:rsidRPr="0074207D" w:rsidRDefault="002E4345" w:rsidP="00E764BC">
            <w:pPr>
              <w:jc w:val="both"/>
            </w:pPr>
            <w:r w:rsidRPr="0074207D">
              <w:t>Nội dung báo cáo chương 3. Hiện thực hóa nghiên cứu, mục Thiết kế xử lý, Thiết kế giao diện</w:t>
            </w:r>
          </w:p>
        </w:tc>
      </w:tr>
      <w:tr w:rsidR="002E4345" w:rsidRPr="0074207D" w14:paraId="27AAE058" w14:textId="77777777" w:rsidTr="00245848">
        <w:trPr>
          <w:trHeight w:val="368"/>
          <w:jc w:val="center"/>
        </w:trPr>
        <w:tc>
          <w:tcPr>
            <w:tcW w:w="448" w:type="pct"/>
            <w:vMerge/>
            <w:vAlign w:val="center"/>
          </w:tcPr>
          <w:p w14:paraId="73C64BDF" w14:textId="77777777" w:rsidR="002E4345" w:rsidRPr="0074207D" w:rsidRDefault="002E4345" w:rsidP="00E764BC">
            <w:pPr>
              <w:numPr>
                <w:ilvl w:val="0"/>
                <w:numId w:val="10"/>
              </w:numPr>
              <w:jc w:val="center"/>
            </w:pPr>
          </w:p>
        </w:tc>
        <w:tc>
          <w:tcPr>
            <w:tcW w:w="795" w:type="pct"/>
            <w:vMerge/>
            <w:vAlign w:val="center"/>
          </w:tcPr>
          <w:p w14:paraId="1959A439" w14:textId="77777777" w:rsidR="002E4345" w:rsidRPr="0074207D" w:rsidRDefault="002E4345" w:rsidP="00E764BC">
            <w:pPr>
              <w:jc w:val="both"/>
            </w:pPr>
          </w:p>
        </w:tc>
        <w:tc>
          <w:tcPr>
            <w:tcW w:w="2331" w:type="pct"/>
            <w:gridSpan w:val="2"/>
            <w:tcBorders>
              <w:top w:val="single" w:sz="4" w:space="0" w:color="auto"/>
            </w:tcBorders>
          </w:tcPr>
          <w:p w14:paraId="1EFDDC13" w14:textId="77777777" w:rsidR="002E4345" w:rsidRPr="0074207D" w:rsidRDefault="002E4345" w:rsidP="00E764BC">
            <w:pPr>
              <w:jc w:val="both"/>
              <w:rPr>
                <w:b/>
              </w:rPr>
            </w:pPr>
            <w:r w:rsidRPr="0074207D">
              <w:rPr>
                <w:b/>
              </w:rPr>
              <w:t>Gặp giáo viên hướng dẫn</w:t>
            </w:r>
          </w:p>
        </w:tc>
        <w:tc>
          <w:tcPr>
            <w:tcW w:w="1426" w:type="pct"/>
            <w:gridSpan w:val="2"/>
            <w:tcBorders>
              <w:top w:val="single" w:sz="4" w:space="0" w:color="auto"/>
            </w:tcBorders>
          </w:tcPr>
          <w:p w14:paraId="0BF095AE" w14:textId="77777777" w:rsidR="002E4345" w:rsidRPr="0074207D" w:rsidRDefault="002E4345" w:rsidP="00E764BC">
            <w:pPr>
              <w:jc w:val="both"/>
            </w:pPr>
            <w:r w:rsidRPr="0074207D">
              <w:t>Lịch hẹn</w:t>
            </w:r>
          </w:p>
        </w:tc>
      </w:tr>
      <w:tr w:rsidR="009F0257" w:rsidRPr="0074207D" w14:paraId="1CA301ED" w14:textId="77777777" w:rsidTr="00245848">
        <w:trPr>
          <w:trHeight w:val="240"/>
          <w:jc w:val="center"/>
        </w:trPr>
        <w:tc>
          <w:tcPr>
            <w:tcW w:w="448" w:type="pct"/>
            <w:vMerge w:val="restart"/>
            <w:vAlign w:val="center"/>
          </w:tcPr>
          <w:p w14:paraId="616D6948" w14:textId="77777777" w:rsidR="009F0257" w:rsidRPr="0074207D" w:rsidRDefault="009F0257" w:rsidP="00E764BC">
            <w:pPr>
              <w:numPr>
                <w:ilvl w:val="0"/>
                <w:numId w:val="10"/>
              </w:numPr>
              <w:jc w:val="center"/>
            </w:pPr>
          </w:p>
        </w:tc>
        <w:tc>
          <w:tcPr>
            <w:tcW w:w="795" w:type="pct"/>
            <w:vMerge w:val="restart"/>
            <w:vAlign w:val="center"/>
          </w:tcPr>
          <w:p w14:paraId="71D07A58" w14:textId="77777777" w:rsidR="002E4345" w:rsidRPr="0074207D" w:rsidRDefault="002E4345" w:rsidP="00E764BC">
            <w:pPr>
              <w:jc w:val="center"/>
            </w:pPr>
          </w:p>
          <w:p w14:paraId="11FB0BBC" w14:textId="55BE15CD" w:rsidR="00596B16" w:rsidRPr="0074207D" w:rsidRDefault="00596B16" w:rsidP="00E764BC">
            <w:pPr>
              <w:jc w:val="center"/>
            </w:pPr>
            <w:r w:rsidRPr="0074207D">
              <w:t xml:space="preserve">Từ ngày </w:t>
            </w:r>
            <w:r w:rsidR="00EA65B5" w:rsidRPr="0074207D">
              <w:t>9</w:t>
            </w:r>
            <w:r w:rsidRPr="0074207D">
              <w:t>/</w:t>
            </w:r>
            <w:r w:rsidR="00EA65B5" w:rsidRPr="0074207D">
              <w:t>12</w:t>
            </w:r>
            <w:r w:rsidRPr="0074207D">
              <w:t xml:space="preserve">/2024 đến ngày </w:t>
            </w:r>
            <w:r w:rsidR="00EA65B5" w:rsidRPr="0074207D">
              <w:t>15</w:t>
            </w:r>
            <w:r w:rsidRPr="0074207D">
              <w:t>/</w:t>
            </w:r>
            <w:r w:rsidR="00EA65B5" w:rsidRPr="0074207D">
              <w:t>12</w:t>
            </w:r>
            <w:r w:rsidRPr="0074207D">
              <w:t>/2024</w:t>
            </w:r>
          </w:p>
          <w:p w14:paraId="66FDE810" w14:textId="77777777" w:rsidR="00596B16" w:rsidRPr="0074207D" w:rsidRDefault="00596B16" w:rsidP="00E764BC">
            <w:pPr>
              <w:jc w:val="center"/>
            </w:pPr>
          </w:p>
          <w:p w14:paraId="3D6CDCC7" w14:textId="191A501E" w:rsidR="009F0257" w:rsidRPr="0074207D" w:rsidRDefault="009F0257" w:rsidP="00E764BC">
            <w:pPr>
              <w:jc w:val="center"/>
            </w:pPr>
          </w:p>
          <w:p w14:paraId="145E8E2B" w14:textId="77777777" w:rsidR="009F0257" w:rsidRPr="0074207D" w:rsidRDefault="009F0257" w:rsidP="00E764BC">
            <w:pPr>
              <w:jc w:val="center"/>
            </w:pPr>
          </w:p>
        </w:tc>
        <w:tc>
          <w:tcPr>
            <w:tcW w:w="2331" w:type="pct"/>
            <w:gridSpan w:val="2"/>
            <w:tcBorders>
              <w:bottom w:val="single" w:sz="4" w:space="0" w:color="auto"/>
            </w:tcBorders>
          </w:tcPr>
          <w:p w14:paraId="0A80D33A" w14:textId="77777777" w:rsidR="009F0257" w:rsidRPr="0074207D" w:rsidRDefault="009F0257" w:rsidP="00E764BC">
            <w:pPr>
              <w:jc w:val="both"/>
              <w:rPr>
                <w:b/>
              </w:rPr>
            </w:pPr>
            <w:r w:rsidRPr="0074207D">
              <w:rPr>
                <w:b/>
              </w:rPr>
              <w:t>Cài đặt thực nghiệm</w:t>
            </w:r>
          </w:p>
          <w:p w14:paraId="0B34161D" w14:textId="77777777" w:rsidR="009F0257" w:rsidRPr="0074207D" w:rsidRDefault="009F0257" w:rsidP="00E764BC">
            <w:pPr>
              <w:jc w:val="both"/>
            </w:pPr>
            <w:r w:rsidRPr="0074207D">
              <w:t>- Cài đặt chức năng CRUD cho back-end và bổ sung dữ liệu thử nghiệm tương ứng vào hệ thống</w:t>
            </w:r>
          </w:p>
        </w:tc>
        <w:tc>
          <w:tcPr>
            <w:tcW w:w="1426" w:type="pct"/>
            <w:gridSpan w:val="2"/>
            <w:tcBorders>
              <w:bottom w:val="single" w:sz="4" w:space="0" w:color="auto"/>
            </w:tcBorders>
          </w:tcPr>
          <w:p w14:paraId="6841194B" w14:textId="77777777" w:rsidR="009F0257" w:rsidRPr="0074207D" w:rsidRDefault="009F0257" w:rsidP="00E764BC">
            <w:pPr>
              <w:jc w:val="both"/>
            </w:pPr>
          </w:p>
          <w:p w14:paraId="24744C62" w14:textId="77777777" w:rsidR="009F0257" w:rsidRPr="0074207D" w:rsidRDefault="009F0257" w:rsidP="00E764BC">
            <w:pPr>
              <w:jc w:val="both"/>
            </w:pPr>
            <w:r w:rsidRPr="0074207D">
              <w:t>Nội dung báo cáo chương 4. Kết quả thực nghiệm, mục Chức năng quản trị dữ liệu</w:t>
            </w:r>
          </w:p>
        </w:tc>
      </w:tr>
      <w:tr w:rsidR="009F0257" w:rsidRPr="0074207D" w14:paraId="6259F11F" w14:textId="77777777" w:rsidTr="00E764BC">
        <w:trPr>
          <w:trHeight w:val="1017"/>
          <w:jc w:val="center"/>
        </w:trPr>
        <w:tc>
          <w:tcPr>
            <w:tcW w:w="448" w:type="pct"/>
            <w:vMerge/>
            <w:vAlign w:val="center"/>
          </w:tcPr>
          <w:p w14:paraId="348DAF06" w14:textId="77777777" w:rsidR="009F0257" w:rsidRPr="0074207D" w:rsidRDefault="009F0257" w:rsidP="00E764BC">
            <w:pPr>
              <w:numPr>
                <w:ilvl w:val="0"/>
                <w:numId w:val="10"/>
              </w:numPr>
              <w:jc w:val="center"/>
            </w:pPr>
          </w:p>
        </w:tc>
        <w:tc>
          <w:tcPr>
            <w:tcW w:w="795" w:type="pct"/>
            <w:vMerge/>
            <w:vAlign w:val="center"/>
          </w:tcPr>
          <w:p w14:paraId="3A804F6C" w14:textId="77777777" w:rsidR="009F0257" w:rsidRPr="0074207D" w:rsidRDefault="009F0257" w:rsidP="00E764BC">
            <w:pPr>
              <w:jc w:val="both"/>
            </w:pPr>
          </w:p>
        </w:tc>
        <w:tc>
          <w:tcPr>
            <w:tcW w:w="2331" w:type="pct"/>
            <w:gridSpan w:val="2"/>
            <w:tcBorders>
              <w:top w:val="single" w:sz="4" w:space="0" w:color="auto"/>
              <w:bottom w:val="single" w:sz="4" w:space="0" w:color="auto"/>
            </w:tcBorders>
          </w:tcPr>
          <w:p w14:paraId="6773BEB2" w14:textId="77777777" w:rsidR="009F0257" w:rsidRPr="0074207D" w:rsidRDefault="009F0257" w:rsidP="00E764BC">
            <w:pPr>
              <w:jc w:val="both"/>
              <w:rPr>
                <w:b/>
              </w:rPr>
            </w:pPr>
            <w:r w:rsidRPr="0074207D">
              <w:rPr>
                <w:b/>
              </w:rPr>
              <w:t>Cài đặt thực nghiệm</w:t>
            </w:r>
          </w:p>
          <w:p w14:paraId="5E67920C" w14:textId="77777777" w:rsidR="009F0257" w:rsidRPr="0074207D" w:rsidRDefault="009F0257" w:rsidP="00E764BC">
            <w:pPr>
              <w:jc w:val="both"/>
              <w:rPr>
                <w:b/>
              </w:rPr>
            </w:pPr>
            <w:r w:rsidRPr="0074207D">
              <w:t>- Cài đặt front-end: Trang chủ người dùng, chức năng tìm kiếm</w:t>
            </w:r>
          </w:p>
        </w:tc>
        <w:tc>
          <w:tcPr>
            <w:tcW w:w="1426" w:type="pct"/>
            <w:gridSpan w:val="2"/>
            <w:tcBorders>
              <w:top w:val="single" w:sz="4" w:space="0" w:color="auto"/>
              <w:bottom w:val="single" w:sz="4" w:space="0" w:color="auto"/>
            </w:tcBorders>
          </w:tcPr>
          <w:p w14:paraId="465AB8F7" w14:textId="77777777" w:rsidR="009F0257" w:rsidRPr="0074207D" w:rsidRDefault="009F0257" w:rsidP="00E764BC">
            <w:pPr>
              <w:jc w:val="both"/>
            </w:pPr>
          </w:p>
          <w:p w14:paraId="2176B712" w14:textId="77777777" w:rsidR="009F0257" w:rsidRPr="0074207D" w:rsidRDefault="009F0257" w:rsidP="00E764BC">
            <w:pPr>
              <w:jc w:val="both"/>
            </w:pPr>
            <w:r w:rsidRPr="0074207D">
              <w:t>Nội dung báo cáo chương 4. Kết quả thực nghiệm, mục Chức năng người dùng</w:t>
            </w:r>
          </w:p>
        </w:tc>
      </w:tr>
      <w:tr w:rsidR="009F0257" w:rsidRPr="0074207D" w14:paraId="2E6D4677" w14:textId="77777777" w:rsidTr="00245848">
        <w:trPr>
          <w:trHeight w:val="20"/>
          <w:jc w:val="center"/>
        </w:trPr>
        <w:tc>
          <w:tcPr>
            <w:tcW w:w="448" w:type="pct"/>
            <w:vMerge/>
            <w:vAlign w:val="center"/>
          </w:tcPr>
          <w:p w14:paraId="2F842C52" w14:textId="77777777" w:rsidR="009F0257" w:rsidRPr="0074207D" w:rsidRDefault="009F0257" w:rsidP="00E764BC">
            <w:pPr>
              <w:numPr>
                <w:ilvl w:val="0"/>
                <w:numId w:val="10"/>
              </w:numPr>
              <w:jc w:val="center"/>
            </w:pPr>
          </w:p>
        </w:tc>
        <w:tc>
          <w:tcPr>
            <w:tcW w:w="795" w:type="pct"/>
            <w:vMerge/>
            <w:vAlign w:val="center"/>
          </w:tcPr>
          <w:p w14:paraId="7CA51B81" w14:textId="77777777" w:rsidR="009F0257" w:rsidRPr="0074207D" w:rsidRDefault="009F0257" w:rsidP="00E764BC">
            <w:pPr>
              <w:jc w:val="both"/>
            </w:pPr>
          </w:p>
        </w:tc>
        <w:tc>
          <w:tcPr>
            <w:tcW w:w="2331" w:type="pct"/>
            <w:gridSpan w:val="2"/>
            <w:tcBorders>
              <w:top w:val="single" w:sz="4" w:space="0" w:color="auto"/>
            </w:tcBorders>
          </w:tcPr>
          <w:p w14:paraId="651D1C45" w14:textId="77777777" w:rsidR="009F0257" w:rsidRPr="0074207D" w:rsidRDefault="009F0257" w:rsidP="00E764BC">
            <w:pPr>
              <w:jc w:val="both"/>
              <w:rPr>
                <w:b/>
              </w:rPr>
            </w:pPr>
            <w:r w:rsidRPr="0074207D">
              <w:rPr>
                <w:b/>
              </w:rPr>
              <w:t>Gặp giáo viên hướng dẫn</w:t>
            </w:r>
          </w:p>
        </w:tc>
        <w:tc>
          <w:tcPr>
            <w:tcW w:w="1426" w:type="pct"/>
            <w:gridSpan w:val="2"/>
            <w:tcBorders>
              <w:top w:val="single" w:sz="4" w:space="0" w:color="auto"/>
            </w:tcBorders>
          </w:tcPr>
          <w:p w14:paraId="28D27F60" w14:textId="77777777" w:rsidR="009F0257" w:rsidRPr="0074207D" w:rsidRDefault="009F0257" w:rsidP="00E764BC">
            <w:pPr>
              <w:jc w:val="both"/>
            </w:pPr>
            <w:r w:rsidRPr="0074207D">
              <w:t>Lịch hẹn</w:t>
            </w:r>
          </w:p>
        </w:tc>
      </w:tr>
      <w:tr w:rsidR="00596B16" w:rsidRPr="0074207D" w14:paraId="46EADCA5" w14:textId="77777777" w:rsidTr="00312B23">
        <w:trPr>
          <w:trHeight w:val="1091"/>
          <w:jc w:val="center"/>
        </w:trPr>
        <w:tc>
          <w:tcPr>
            <w:tcW w:w="448" w:type="pct"/>
            <w:vMerge w:val="restart"/>
            <w:vAlign w:val="center"/>
          </w:tcPr>
          <w:p w14:paraId="31350CBD" w14:textId="77777777" w:rsidR="00596B16" w:rsidRPr="0074207D" w:rsidRDefault="00596B16" w:rsidP="00E764BC">
            <w:pPr>
              <w:numPr>
                <w:ilvl w:val="0"/>
                <w:numId w:val="10"/>
              </w:numPr>
              <w:jc w:val="center"/>
            </w:pPr>
          </w:p>
        </w:tc>
        <w:tc>
          <w:tcPr>
            <w:tcW w:w="795" w:type="pct"/>
            <w:vMerge w:val="restart"/>
            <w:vAlign w:val="center"/>
          </w:tcPr>
          <w:p w14:paraId="5B366967" w14:textId="40214011" w:rsidR="00596B16" w:rsidRPr="0074207D" w:rsidRDefault="00596B16" w:rsidP="00E764BC">
            <w:pPr>
              <w:jc w:val="center"/>
            </w:pPr>
            <w:r w:rsidRPr="0074207D">
              <w:t xml:space="preserve">Từ ngày </w:t>
            </w:r>
            <w:r w:rsidR="00EA65B5" w:rsidRPr="0074207D">
              <w:t>23</w:t>
            </w:r>
            <w:r w:rsidRPr="0074207D">
              <w:t>/</w:t>
            </w:r>
            <w:r w:rsidR="00EA65B5" w:rsidRPr="0074207D">
              <w:t>12</w:t>
            </w:r>
            <w:r w:rsidRPr="0074207D">
              <w:t xml:space="preserve">/2024 đến ngày </w:t>
            </w:r>
            <w:r w:rsidR="00EA65B5" w:rsidRPr="0074207D">
              <w:t>29</w:t>
            </w:r>
            <w:r w:rsidRPr="0074207D">
              <w:t>/12/2024</w:t>
            </w:r>
          </w:p>
          <w:p w14:paraId="51767DD7" w14:textId="76FA7137" w:rsidR="00596B16" w:rsidRPr="0074207D" w:rsidRDefault="00596B16" w:rsidP="00E764BC">
            <w:pPr>
              <w:jc w:val="center"/>
            </w:pPr>
          </w:p>
        </w:tc>
        <w:tc>
          <w:tcPr>
            <w:tcW w:w="2331" w:type="pct"/>
            <w:gridSpan w:val="2"/>
            <w:tcBorders>
              <w:bottom w:val="single" w:sz="4" w:space="0" w:color="auto"/>
            </w:tcBorders>
          </w:tcPr>
          <w:p w14:paraId="49C690C0" w14:textId="77777777" w:rsidR="00596B16" w:rsidRPr="0074207D" w:rsidRDefault="00596B16" w:rsidP="00E764BC">
            <w:pPr>
              <w:jc w:val="both"/>
              <w:rPr>
                <w:b/>
              </w:rPr>
            </w:pPr>
            <w:r w:rsidRPr="0074207D">
              <w:rPr>
                <w:b/>
              </w:rPr>
              <w:t>Cài đặt thực nghiệm</w:t>
            </w:r>
          </w:p>
          <w:p w14:paraId="61ABE1F3" w14:textId="14F68A0B" w:rsidR="00596B16" w:rsidRPr="0074207D" w:rsidRDefault="00596B16" w:rsidP="00E764BC">
            <w:pPr>
              <w:jc w:val="both"/>
              <w:rPr>
                <w:lang w:val="vi-VN"/>
              </w:rPr>
            </w:pPr>
            <w:r w:rsidRPr="0074207D">
              <w:t>- Cài đặt chức năng quản lý thông tin giảng viên</w:t>
            </w:r>
            <w:r w:rsidRPr="0074207D">
              <w:rPr>
                <w:lang w:val="vi-VN"/>
              </w:rPr>
              <w:t xml:space="preserve">,  quản lý thông tin môn </w:t>
            </w:r>
            <w:r w:rsidR="0060712A">
              <w:rPr>
                <w:lang w:val="vi-VN"/>
              </w:rPr>
              <w:t>học.</w:t>
            </w:r>
          </w:p>
        </w:tc>
        <w:tc>
          <w:tcPr>
            <w:tcW w:w="1426" w:type="pct"/>
            <w:gridSpan w:val="2"/>
            <w:tcBorders>
              <w:bottom w:val="single" w:sz="4" w:space="0" w:color="auto"/>
            </w:tcBorders>
          </w:tcPr>
          <w:p w14:paraId="1A081D11" w14:textId="77777777" w:rsidR="00596B16" w:rsidRPr="0074207D" w:rsidRDefault="00596B16" w:rsidP="00E764BC">
            <w:pPr>
              <w:jc w:val="both"/>
            </w:pPr>
          </w:p>
          <w:p w14:paraId="444FDD55" w14:textId="186A67B1" w:rsidR="00596B16" w:rsidRPr="0074207D" w:rsidRDefault="00596B16" w:rsidP="00E764BC">
            <w:pPr>
              <w:jc w:val="both"/>
            </w:pPr>
            <w:r w:rsidRPr="0074207D">
              <w:t xml:space="preserve">Nội dung báo cáo chương 4. Kết quả thực nghiệm, mục </w:t>
            </w:r>
            <w:r w:rsidR="0060712A">
              <w:t>C</w:t>
            </w:r>
            <w:r w:rsidRPr="0074207D">
              <w:t xml:space="preserve">hức năng </w:t>
            </w:r>
            <w:r w:rsidR="0060712A" w:rsidRPr="0074207D">
              <w:t>quản lý thông tin giảng viên</w:t>
            </w:r>
            <w:r w:rsidR="0060712A" w:rsidRPr="0074207D">
              <w:rPr>
                <w:lang w:val="vi-VN"/>
              </w:rPr>
              <w:t xml:space="preserve">,  quản lý thông tin môn </w:t>
            </w:r>
            <w:r w:rsidR="0060712A">
              <w:rPr>
                <w:lang w:val="vi-VN"/>
              </w:rPr>
              <w:t>học</w:t>
            </w:r>
          </w:p>
        </w:tc>
      </w:tr>
      <w:tr w:rsidR="00596B16" w:rsidRPr="0074207D" w14:paraId="2FC77B30" w14:textId="77777777" w:rsidTr="00245848">
        <w:trPr>
          <w:trHeight w:val="1043"/>
          <w:jc w:val="center"/>
        </w:trPr>
        <w:tc>
          <w:tcPr>
            <w:tcW w:w="448" w:type="pct"/>
            <w:vMerge/>
            <w:vAlign w:val="center"/>
          </w:tcPr>
          <w:p w14:paraId="3B1F8CD2" w14:textId="77777777" w:rsidR="00596B16" w:rsidRPr="0074207D" w:rsidRDefault="00596B16" w:rsidP="00E764BC">
            <w:pPr>
              <w:numPr>
                <w:ilvl w:val="0"/>
                <w:numId w:val="10"/>
              </w:numPr>
              <w:jc w:val="center"/>
            </w:pPr>
          </w:p>
        </w:tc>
        <w:tc>
          <w:tcPr>
            <w:tcW w:w="795" w:type="pct"/>
            <w:vMerge/>
            <w:vAlign w:val="center"/>
          </w:tcPr>
          <w:p w14:paraId="446A16D3" w14:textId="2F123EEA" w:rsidR="00596B16" w:rsidRPr="0074207D" w:rsidRDefault="00596B16" w:rsidP="00E764BC">
            <w:pPr>
              <w:jc w:val="center"/>
            </w:pPr>
          </w:p>
        </w:tc>
        <w:tc>
          <w:tcPr>
            <w:tcW w:w="2331" w:type="pct"/>
            <w:gridSpan w:val="2"/>
            <w:tcBorders>
              <w:top w:val="single" w:sz="4" w:space="0" w:color="auto"/>
              <w:bottom w:val="single" w:sz="4" w:space="0" w:color="auto"/>
            </w:tcBorders>
          </w:tcPr>
          <w:p w14:paraId="34FA81E2" w14:textId="1EF2876E" w:rsidR="00596B16" w:rsidRPr="0074207D" w:rsidRDefault="00596B16" w:rsidP="00E764BC">
            <w:pPr>
              <w:jc w:val="both"/>
              <w:rPr>
                <w:b/>
                <w:lang w:val="vi-VN"/>
              </w:rPr>
            </w:pPr>
            <w:r w:rsidRPr="0074207D">
              <w:t xml:space="preserve">- Cài đặt back-end: Xây dựng chức năng </w:t>
            </w:r>
            <w:r w:rsidR="0060712A" w:rsidRPr="0074207D">
              <w:rPr>
                <w:lang w:val="vi-VN"/>
              </w:rPr>
              <w:t>quản lý tiến trình giảng dạy.</w:t>
            </w:r>
          </w:p>
        </w:tc>
        <w:tc>
          <w:tcPr>
            <w:tcW w:w="1426" w:type="pct"/>
            <w:gridSpan w:val="2"/>
            <w:tcBorders>
              <w:top w:val="single" w:sz="4" w:space="0" w:color="auto"/>
              <w:bottom w:val="single" w:sz="4" w:space="0" w:color="auto"/>
            </w:tcBorders>
          </w:tcPr>
          <w:p w14:paraId="09557DCB" w14:textId="046059B9" w:rsidR="00596B16" w:rsidRPr="0074207D" w:rsidRDefault="00596B16" w:rsidP="00E764BC">
            <w:pPr>
              <w:jc w:val="both"/>
              <w:rPr>
                <w:lang w:val="vi-VN"/>
              </w:rPr>
            </w:pPr>
            <w:r w:rsidRPr="0074207D">
              <w:t xml:space="preserve">Nội dung báo cáo chương 4. Kết quả thực nghiệm, mục Chức năng </w:t>
            </w:r>
            <w:r w:rsidR="0060712A" w:rsidRPr="0074207D">
              <w:rPr>
                <w:lang w:val="vi-VN"/>
              </w:rPr>
              <w:t>quản lý tiến trình giảng dạy</w:t>
            </w:r>
          </w:p>
        </w:tc>
      </w:tr>
      <w:tr w:rsidR="00596B16" w:rsidRPr="0074207D" w14:paraId="7B6133CB" w14:textId="77777777" w:rsidTr="00245848">
        <w:trPr>
          <w:trHeight w:val="144"/>
          <w:jc w:val="center"/>
        </w:trPr>
        <w:tc>
          <w:tcPr>
            <w:tcW w:w="448" w:type="pct"/>
            <w:vMerge/>
            <w:vAlign w:val="center"/>
          </w:tcPr>
          <w:p w14:paraId="12CD9AE2" w14:textId="77777777" w:rsidR="00596B16" w:rsidRPr="0074207D" w:rsidRDefault="00596B16" w:rsidP="00E764BC">
            <w:pPr>
              <w:numPr>
                <w:ilvl w:val="0"/>
                <w:numId w:val="10"/>
              </w:numPr>
              <w:jc w:val="center"/>
            </w:pPr>
          </w:p>
        </w:tc>
        <w:tc>
          <w:tcPr>
            <w:tcW w:w="795" w:type="pct"/>
            <w:vMerge/>
            <w:vAlign w:val="center"/>
          </w:tcPr>
          <w:p w14:paraId="74BB9DA6" w14:textId="16241CDC" w:rsidR="00596B16" w:rsidRPr="0074207D" w:rsidRDefault="00596B16" w:rsidP="00E764BC">
            <w:pPr>
              <w:jc w:val="center"/>
            </w:pPr>
          </w:p>
        </w:tc>
        <w:tc>
          <w:tcPr>
            <w:tcW w:w="2331" w:type="pct"/>
            <w:gridSpan w:val="2"/>
            <w:tcBorders>
              <w:top w:val="single" w:sz="4" w:space="0" w:color="auto"/>
            </w:tcBorders>
            <w:vAlign w:val="center"/>
          </w:tcPr>
          <w:p w14:paraId="5C9BE96E" w14:textId="77777777" w:rsidR="00596B16" w:rsidRPr="0074207D" w:rsidRDefault="00596B16" w:rsidP="00E764BC">
            <w:pPr>
              <w:jc w:val="both"/>
              <w:rPr>
                <w:b/>
              </w:rPr>
            </w:pPr>
            <w:r w:rsidRPr="0074207D">
              <w:rPr>
                <w:b/>
              </w:rPr>
              <w:t>Gặp giáo viên hướng dẫn</w:t>
            </w:r>
          </w:p>
        </w:tc>
        <w:tc>
          <w:tcPr>
            <w:tcW w:w="1426" w:type="pct"/>
            <w:gridSpan w:val="2"/>
            <w:tcBorders>
              <w:top w:val="single" w:sz="4" w:space="0" w:color="auto"/>
            </w:tcBorders>
            <w:vAlign w:val="center"/>
          </w:tcPr>
          <w:p w14:paraId="6457122D" w14:textId="77777777" w:rsidR="00596B16" w:rsidRPr="0074207D" w:rsidRDefault="00596B16" w:rsidP="00E764BC">
            <w:pPr>
              <w:jc w:val="both"/>
            </w:pPr>
            <w:r w:rsidRPr="0074207D">
              <w:t>Lịch hẹn</w:t>
            </w:r>
          </w:p>
        </w:tc>
      </w:tr>
      <w:tr w:rsidR="00596B16" w:rsidRPr="0074207D" w14:paraId="06057743" w14:textId="77777777" w:rsidTr="00245848">
        <w:trPr>
          <w:trHeight w:val="1365"/>
          <w:jc w:val="center"/>
        </w:trPr>
        <w:tc>
          <w:tcPr>
            <w:tcW w:w="448" w:type="pct"/>
            <w:vMerge/>
            <w:vAlign w:val="center"/>
          </w:tcPr>
          <w:p w14:paraId="5B0CDEB7" w14:textId="77777777" w:rsidR="00596B16" w:rsidRPr="0074207D" w:rsidRDefault="00596B16" w:rsidP="00E764BC">
            <w:pPr>
              <w:numPr>
                <w:ilvl w:val="0"/>
                <w:numId w:val="10"/>
              </w:numPr>
              <w:jc w:val="center"/>
            </w:pPr>
          </w:p>
        </w:tc>
        <w:tc>
          <w:tcPr>
            <w:tcW w:w="795" w:type="pct"/>
            <w:vMerge/>
            <w:vAlign w:val="center"/>
          </w:tcPr>
          <w:p w14:paraId="17C908F2" w14:textId="0A34CD77" w:rsidR="00596B16" w:rsidRPr="0074207D" w:rsidRDefault="00596B16" w:rsidP="00E764BC">
            <w:pPr>
              <w:jc w:val="center"/>
            </w:pPr>
          </w:p>
        </w:tc>
        <w:tc>
          <w:tcPr>
            <w:tcW w:w="2331" w:type="pct"/>
            <w:gridSpan w:val="2"/>
            <w:tcBorders>
              <w:bottom w:val="single" w:sz="4" w:space="0" w:color="auto"/>
            </w:tcBorders>
          </w:tcPr>
          <w:p w14:paraId="1668E610" w14:textId="77777777" w:rsidR="00596B16" w:rsidRPr="0074207D" w:rsidRDefault="00596B16" w:rsidP="00E764BC">
            <w:pPr>
              <w:jc w:val="both"/>
              <w:rPr>
                <w:b/>
              </w:rPr>
            </w:pPr>
            <w:r w:rsidRPr="0074207D">
              <w:rPr>
                <w:b/>
              </w:rPr>
              <w:t>Cài đặt thực nghiệm</w:t>
            </w:r>
          </w:p>
          <w:p w14:paraId="514EA57D" w14:textId="77777777" w:rsidR="00596B16" w:rsidRPr="0074207D" w:rsidRDefault="00596B16" w:rsidP="00E764BC">
            <w:pPr>
              <w:jc w:val="both"/>
            </w:pPr>
            <w:r w:rsidRPr="0074207D">
              <w:t>- Cài đặt back-end: Chức năng phân quyền hệ thống</w:t>
            </w:r>
          </w:p>
          <w:p w14:paraId="512F96A8" w14:textId="77777777" w:rsidR="00596B16" w:rsidRPr="0074207D" w:rsidRDefault="00596B16" w:rsidP="00E764BC">
            <w:pPr>
              <w:jc w:val="both"/>
            </w:pPr>
          </w:p>
        </w:tc>
        <w:tc>
          <w:tcPr>
            <w:tcW w:w="1426" w:type="pct"/>
            <w:gridSpan w:val="2"/>
            <w:tcBorders>
              <w:bottom w:val="single" w:sz="4" w:space="0" w:color="auto"/>
            </w:tcBorders>
          </w:tcPr>
          <w:p w14:paraId="29B39A9A" w14:textId="77777777" w:rsidR="00596B16" w:rsidRPr="0074207D" w:rsidRDefault="00596B16" w:rsidP="00E764BC">
            <w:pPr>
              <w:jc w:val="both"/>
            </w:pPr>
          </w:p>
          <w:p w14:paraId="6A3ECB2D" w14:textId="77777777" w:rsidR="00596B16" w:rsidRPr="0074207D" w:rsidRDefault="00596B16" w:rsidP="00E764BC">
            <w:pPr>
              <w:jc w:val="both"/>
            </w:pPr>
            <w:r w:rsidRPr="0074207D">
              <w:t>Nội dung báo cáo chương 4. Kết quả thực nghiệm, mục Chức năng phân quyền người dùng</w:t>
            </w:r>
          </w:p>
        </w:tc>
      </w:tr>
      <w:tr w:rsidR="00596B16" w:rsidRPr="0074207D" w14:paraId="447D3F6E" w14:textId="77777777" w:rsidTr="00245848">
        <w:trPr>
          <w:trHeight w:val="780"/>
          <w:jc w:val="center"/>
        </w:trPr>
        <w:tc>
          <w:tcPr>
            <w:tcW w:w="448" w:type="pct"/>
            <w:vMerge/>
            <w:vAlign w:val="center"/>
          </w:tcPr>
          <w:p w14:paraId="1ABCE6C3" w14:textId="77777777" w:rsidR="00596B16" w:rsidRPr="0074207D" w:rsidRDefault="00596B16" w:rsidP="00E764BC">
            <w:pPr>
              <w:numPr>
                <w:ilvl w:val="0"/>
                <w:numId w:val="10"/>
              </w:numPr>
              <w:jc w:val="center"/>
            </w:pPr>
          </w:p>
        </w:tc>
        <w:tc>
          <w:tcPr>
            <w:tcW w:w="795" w:type="pct"/>
            <w:vMerge/>
            <w:vAlign w:val="center"/>
          </w:tcPr>
          <w:p w14:paraId="5BED7AC4" w14:textId="77777777" w:rsidR="00596B16" w:rsidRPr="0074207D" w:rsidRDefault="00596B16" w:rsidP="00E764BC">
            <w:pPr>
              <w:jc w:val="center"/>
            </w:pPr>
          </w:p>
        </w:tc>
        <w:tc>
          <w:tcPr>
            <w:tcW w:w="2331" w:type="pct"/>
            <w:gridSpan w:val="2"/>
            <w:tcBorders>
              <w:top w:val="single" w:sz="4" w:space="0" w:color="auto"/>
              <w:bottom w:val="single" w:sz="4" w:space="0" w:color="auto"/>
            </w:tcBorders>
            <w:vAlign w:val="center"/>
          </w:tcPr>
          <w:p w14:paraId="408B8652" w14:textId="77777777" w:rsidR="00596B16" w:rsidRPr="0074207D" w:rsidRDefault="00596B16" w:rsidP="00E764BC">
            <w:pPr>
              <w:jc w:val="both"/>
              <w:rPr>
                <w:b/>
              </w:rPr>
            </w:pPr>
            <w:r w:rsidRPr="0074207D">
              <w:rPr>
                <w:b/>
              </w:rPr>
              <w:t>Hoàn chỉnh báo cáo</w:t>
            </w:r>
          </w:p>
          <w:p w14:paraId="43ACDED1" w14:textId="77777777" w:rsidR="00596B16" w:rsidRPr="0074207D" w:rsidRDefault="00596B16" w:rsidP="00E764BC">
            <w:pPr>
              <w:jc w:val="both"/>
              <w:rPr>
                <w:b/>
              </w:rPr>
            </w:pPr>
            <w:r w:rsidRPr="0074207D">
              <w:t>- Cập nhật mục lục, danh mục hình ảnh, bảng biểu, danh mục tài liệu tham khảo, đánh số trang và chỉnh sửa báo cáo hoàn chỉnh theo góp ý của giáo viên hướng dẫn</w:t>
            </w:r>
          </w:p>
        </w:tc>
        <w:tc>
          <w:tcPr>
            <w:tcW w:w="1426" w:type="pct"/>
            <w:gridSpan w:val="2"/>
            <w:tcBorders>
              <w:top w:val="single" w:sz="4" w:space="0" w:color="auto"/>
              <w:bottom w:val="single" w:sz="4" w:space="0" w:color="auto"/>
            </w:tcBorders>
          </w:tcPr>
          <w:p w14:paraId="59ECC866" w14:textId="77777777" w:rsidR="00596B16" w:rsidRPr="0074207D" w:rsidRDefault="00596B16" w:rsidP="00E764BC">
            <w:pPr>
              <w:jc w:val="both"/>
            </w:pPr>
          </w:p>
          <w:p w14:paraId="6BD0CE0A" w14:textId="77777777" w:rsidR="00596B16" w:rsidRPr="0074207D" w:rsidRDefault="00596B16" w:rsidP="00E764BC">
            <w:pPr>
              <w:jc w:val="both"/>
            </w:pPr>
            <w:r w:rsidRPr="0074207D">
              <w:t>Quyển báo cáo hoàn chỉnh</w:t>
            </w:r>
          </w:p>
        </w:tc>
      </w:tr>
      <w:tr w:rsidR="00596B16" w:rsidRPr="0074207D" w14:paraId="6E716F18" w14:textId="77777777" w:rsidTr="00245848">
        <w:trPr>
          <w:trHeight w:val="345"/>
          <w:jc w:val="center"/>
        </w:trPr>
        <w:tc>
          <w:tcPr>
            <w:tcW w:w="448" w:type="pct"/>
            <w:vMerge/>
            <w:vAlign w:val="center"/>
          </w:tcPr>
          <w:p w14:paraId="13F74B16" w14:textId="77777777" w:rsidR="00596B16" w:rsidRPr="0074207D" w:rsidRDefault="00596B16" w:rsidP="00E764BC">
            <w:pPr>
              <w:numPr>
                <w:ilvl w:val="0"/>
                <w:numId w:val="10"/>
              </w:numPr>
              <w:jc w:val="center"/>
            </w:pPr>
          </w:p>
        </w:tc>
        <w:tc>
          <w:tcPr>
            <w:tcW w:w="795" w:type="pct"/>
            <w:vMerge/>
            <w:vAlign w:val="center"/>
          </w:tcPr>
          <w:p w14:paraId="11084298" w14:textId="77777777" w:rsidR="00596B16" w:rsidRPr="0074207D" w:rsidRDefault="00596B16" w:rsidP="00E764BC">
            <w:pPr>
              <w:jc w:val="center"/>
              <w:rPr>
                <w:highlight w:val="yellow"/>
              </w:rPr>
            </w:pPr>
          </w:p>
        </w:tc>
        <w:tc>
          <w:tcPr>
            <w:tcW w:w="2331" w:type="pct"/>
            <w:gridSpan w:val="2"/>
            <w:tcBorders>
              <w:top w:val="single" w:sz="4" w:space="0" w:color="auto"/>
            </w:tcBorders>
            <w:vAlign w:val="center"/>
          </w:tcPr>
          <w:p w14:paraId="04EF6C28" w14:textId="77777777" w:rsidR="00596B16" w:rsidRPr="0074207D" w:rsidRDefault="00596B16" w:rsidP="00E764BC">
            <w:pPr>
              <w:jc w:val="both"/>
              <w:rPr>
                <w:b/>
              </w:rPr>
            </w:pPr>
            <w:r w:rsidRPr="0074207D">
              <w:rPr>
                <w:b/>
              </w:rPr>
              <w:t>Gặp giáo viên hướng dẫn</w:t>
            </w:r>
          </w:p>
        </w:tc>
        <w:tc>
          <w:tcPr>
            <w:tcW w:w="1426" w:type="pct"/>
            <w:gridSpan w:val="2"/>
            <w:tcBorders>
              <w:top w:val="single" w:sz="4" w:space="0" w:color="auto"/>
            </w:tcBorders>
            <w:vAlign w:val="center"/>
          </w:tcPr>
          <w:p w14:paraId="7014F114" w14:textId="77777777" w:rsidR="00596B16" w:rsidRPr="0074207D" w:rsidRDefault="00596B16" w:rsidP="00E764BC">
            <w:pPr>
              <w:jc w:val="both"/>
            </w:pPr>
            <w:r w:rsidRPr="0074207D">
              <w:t>Lịch hẹn</w:t>
            </w:r>
          </w:p>
        </w:tc>
      </w:tr>
      <w:tr w:rsidR="009F0257" w:rsidRPr="0074207D" w14:paraId="28A6FD91" w14:textId="77777777" w:rsidTr="00312B23">
        <w:trPr>
          <w:trHeight w:val="168"/>
          <w:jc w:val="center"/>
        </w:trPr>
        <w:tc>
          <w:tcPr>
            <w:tcW w:w="448" w:type="pct"/>
            <w:vMerge w:val="restart"/>
            <w:vAlign w:val="center"/>
          </w:tcPr>
          <w:p w14:paraId="10BFDC0A" w14:textId="77777777" w:rsidR="009F0257" w:rsidRPr="0074207D" w:rsidRDefault="009F0257" w:rsidP="00E764BC">
            <w:pPr>
              <w:numPr>
                <w:ilvl w:val="0"/>
                <w:numId w:val="10"/>
              </w:numPr>
              <w:jc w:val="center"/>
            </w:pPr>
          </w:p>
        </w:tc>
        <w:tc>
          <w:tcPr>
            <w:tcW w:w="795" w:type="pct"/>
            <w:vMerge w:val="restart"/>
            <w:vAlign w:val="center"/>
          </w:tcPr>
          <w:p w14:paraId="2B6929E6" w14:textId="5E10135A" w:rsidR="009F0257" w:rsidRPr="0074207D" w:rsidRDefault="00EB0413" w:rsidP="00E764BC">
            <w:pPr>
              <w:jc w:val="center"/>
              <w:rPr>
                <w:highlight w:val="yellow"/>
              </w:rPr>
            </w:pPr>
            <w:r w:rsidRPr="0074207D">
              <w:t xml:space="preserve">Từ ngày </w:t>
            </w:r>
            <w:r w:rsidR="00EA65B5" w:rsidRPr="0074207D">
              <w:t>30</w:t>
            </w:r>
            <w:r w:rsidRPr="0074207D">
              <w:t xml:space="preserve">/12/2024 đến ngày </w:t>
            </w:r>
            <w:r w:rsidR="00EA65B5" w:rsidRPr="0074207D">
              <w:t>05</w:t>
            </w:r>
            <w:r w:rsidRPr="0074207D">
              <w:t>/</w:t>
            </w:r>
            <w:r w:rsidR="00EA65B5" w:rsidRPr="0074207D">
              <w:t>01</w:t>
            </w:r>
            <w:r w:rsidRPr="0074207D">
              <w:t>/</w:t>
            </w:r>
            <w:r w:rsidR="00EA65B5" w:rsidRPr="0074207D">
              <w:t>2025</w:t>
            </w:r>
          </w:p>
        </w:tc>
        <w:tc>
          <w:tcPr>
            <w:tcW w:w="2331" w:type="pct"/>
            <w:gridSpan w:val="2"/>
            <w:tcBorders>
              <w:bottom w:val="single" w:sz="4" w:space="0" w:color="auto"/>
            </w:tcBorders>
            <w:vAlign w:val="center"/>
          </w:tcPr>
          <w:p w14:paraId="7C793438" w14:textId="77777777" w:rsidR="009F0257" w:rsidRPr="0074207D" w:rsidRDefault="009F0257" w:rsidP="00E764BC">
            <w:pPr>
              <w:jc w:val="both"/>
            </w:pPr>
            <w:r w:rsidRPr="0074207D">
              <w:t>Thiết kế poster và slide báo cáo</w:t>
            </w:r>
          </w:p>
          <w:p w14:paraId="50D5361D" w14:textId="77777777" w:rsidR="009F0257" w:rsidRPr="0074207D" w:rsidRDefault="009F0257" w:rsidP="00E764BC">
            <w:pPr>
              <w:jc w:val="both"/>
            </w:pPr>
            <w:r w:rsidRPr="0074207D">
              <w:t>Thiết kế file readme và tổ chức thư mục lưu trữ mã nguồn trên github theo đúng hướng dẫn</w:t>
            </w:r>
          </w:p>
        </w:tc>
        <w:tc>
          <w:tcPr>
            <w:tcW w:w="1426" w:type="pct"/>
            <w:gridSpan w:val="2"/>
            <w:tcBorders>
              <w:bottom w:val="single" w:sz="4" w:space="0" w:color="auto"/>
            </w:tcBorders>
            <w:vAlign w:val="center"/>
          </w:tcPr>
          <w:p w14:paraId="1E89D46C" w14:textId="77777777" w:rsidR="009F0257" w:rsidRPr="0074207D" w:rsidRDefault="009F0257" w:rsidP="00E764BC">
            <w:pPr>
              <w:jc w:val="both"/>
            </w:pPr>
            <w:r w:rsidRPr="0074207D">
              <w:t>Poster, slide báo cáo và cấu trúc thư mục mã nguồn đã chứa dữ liệu đầy đủ theo quy định</w:t>
            </w:r>
          </w:p>
        </w:tc>
      </w:tr>
      <w:tr w:rsidR="009F0257" w:rsidRPr="0074207D" w14:paraId="58D6E9F6" w14:textId="77777777" w:rsidTr="00245848">
        <w:trPr>
          <w:trHeight w:val="280"/>
          <w:jc w:val="center"/>
        </w:trPr>
        <w:tc>
          <w:tcPr>
            <w:tcW w:w="448" w:type="pct"/>
            <w:vMerge/>
            <w:vAlign w:val="center"/>
          </w:tcPr>
          <w:p w14:paraId="295A5E59" w14:textId="77777777" w:rsidR="009F0257" w:rsidRPr="0074207D" w:rsidRDefault="009F0257" w:rsidP="00E764BC">
            <w:pPr>
              <w:numPr>
                <w:ilvl w:val="0"/>
                <w:numId w:val="10"/>
              </w:numPr>
              <w:jc w:val="center"/>
            </w:pPr>
          </w:p>
        </w:tc>
        <w:tc>
          <w:tcPr>
            <w:tcW w:w="795" w:type="pct"/>
            <w:vMerge/>
            <w:tcBorders>
              <w:bottom w:val="single" w:sz="4" w:space="0" w:color="auto"/>
            </w:tcBorders>
            <w:vAlign w:val="center"/>
          </w:tcPr>
          <w:p w14:paraId="0AE2386E" w14:textId="77777777" w:rsidR="009F0257" w:rsidRPr="0074207D" w:rsidRDefault="009F0257" w:rsidP="00E764BC">
            <w:pPr>
              <w:jc w:val="center"/>
              <w:rPr>
                <w:highlight w:val="yellow"/>
              </w:rPr>
            </w:pPr>
          </w:p>
        </w:tc>
        <w:tc>
          <w:tcPr>
            <w:tcW w:w="2331" w:type="pct"/>
            <w:gridSpan w:val="2"/>
            <w:tcBorders>
              <w:top w:val="single" w:sz="4" w:space="0" w:color="auto"/>
              <w:bottom w:val="single" w:sz="4" w:space="0" w:color="auto"/>
            </w:tcBorders>
            <w:vAlign w:val="center"/>
          </w:tcPr>
          <w:p w14:paraId="239B7B00" w14:textId="77777777" w:rsidR="009F0257" w:rsidRPr="0074207D" w:rsidRDefault="009F0257" w:rsidP="00E764BC">
            <w:pPr>
              <w:jc w:val="both"/>
              <w:rPr>
                <w:b/>
              </w:rPr>
            </w:pPr>
            <w:r w:rsidRPr="0074207D">
              <w:rPr>
                <w:b/>
              </w:rPr>
              <w:t>Gặp giáo viên hướng dẫn</w:t>
            </w:r>
          </w:p>
        </w:tc>
        <w:tc>
          <w:tcPr>
            <w:tcW w:w="1426" w:type="pct"/>
            <w:gridSpan w:val="2"/>
            <w:tcBorders>
              <w:top w:val="single" w:sz="4" w:space="0" w:color="auto"/>
              <w:bottom w:val="single" w:sz="4" w:space="0" w:color="auto"/>
            </w:tcBorders>
            <w:vAlign w:val="center"/>
          </w:tcPr>
          <w:p w14:paraId="1ECA7AD4" w14:textId="77777777" w:rsidR="009F0257" w:rsidRPr="0074207D" w:rsidRDefault="009F0257" w:rsidP="00E764BC">
            <w:pPr>
              <w:jc w:val="both"/>
            </w:pPr>
            <w:r w:rsidRPr="0074207D">
              <w:t>Lịch hẹn</w:t>
            </w:r>
          </w:p>
        </w:tc>
      </w:tr>
      <w:tr w:rsidR="009F0257" w:rsidRPr="0074207D" w14:paraId="68F6F002" w14:textId="77777777" w:rsidTr="002458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bottom w:w="0" w:type="dxa"/>
          </w:tblCellMar>
          <w:tblLook w:val="0000" w:firstRow="0" w:lastRow="0" w:firstColumn="0" w:lastColumn="0" w:noHBand="0" w:noVBand="0"/>
        </w:tblPrEx>
        <w:trPr>
          <w:gridAfter w:val="1"/>
          <w:wAfter w:w="64" w:type="pct"/>
          <w:jc w:val="center"/>
        </w:trPr>
        <w:tc>
          <w:tcPr>
            <w:tcW w:w="2504" w:type="pct"/>
            <w:gridSpan w:val="3"/>
          </w:tcPr>
          <w:p w14:paraId="36858C21" w14:textId="77777777" w:rsidR="00312B23" w:rsidRDefault="00312B23" w:rsidP="00E764BC">
            <w:pPr>
              <w:jc w:val="center"/>
              <w:rPr>
                <w:b/>
              </w:rPr>
            </w:pPr>
          </w:p>
          <w:p w14:paraId="47DA5F21" w14:textId="77777777" w:rsidR="009F0257" w:rsidRPr="0074207D" w:rsidRDefault="009F0257" w:rsidP="00E764BC">
            <w:pPr>
              <w:jc w:val="center"/>
              <w:rPr>
                <w:b/>
              </w:rPr>
            </w:pPr>
            <w:r w:rsidRPr="0074207D">
              <w:rPr>
                <w:b/>
              </w:rPr>
              <w:t>Xác nhận của GVHD</w:t>
            </w:r>
          </w:p>
          <w:p w14:paraId="1F8049E2" w14:textId="77777777" w:rsidR="009F0257" w:rsidRPr="0074207D" w:rsidRDefault="009F0257" w:rsidP="00E764BC">
            <w:pPr>
              <w:jc w:val="center"/>
              <w:rPr>
                <w:b/>
              </w:rPr>
            </w:pPr>
          </w:p>
          <w:p w14:paraId="179F353A" w14:textId="77777777" w:rsidR="009F0257" w:rsidRDefault="009F0257" w:rsidP="00E764BC">
            <w:pPr>
              <w:jc w:val="center"/>
              <w:rPr>
                <w:b/>
              </w:rPr>
            </w:pPr>
          </w:p>
          <w:p w14:paraId="6F19C2A1" w14:textId="77777777" w:rsidR="00FA3C4A" w:rsidRPr="0074207D" w:rsidRDefault="00FA3C4A" w:rsidP="00E764BC">
            <w:pPr>
              <w:jc w:val="center"/>
              <w:rPr>
                <w:b/>
              </w:rPr>
            </w:pPr>
          </w:p>
          <w:p w14:paraId="66D46F6C" w14:textId="77777777" w:rsidR="009F0257" w:rsidRPr="0074207D" w:rsidRDefault="009F0257" w:rsidP="00E764BC">
            <w:pPr>
              <w:jc w:val="center"/>
              <w:rPr>
                <w:b/>
              </w:rPr>
            </w:pPr>
            <w:r w:rsidRPr="0074207D">
              <w:rPr>
                <w:b/>
              </w:rPr>
              <w:t>Nguyễn Ngọc Đan Thanh</w:t>
            </w:r>
          </w:p>
        </w:tc>
        <w:tc>
          <w:tcPr>
            <w:tcW w:w="2432" w:type="pct"/>
            <w:gridSpan w:val="2"/>
          </w:tcPr>
          <w:p w14:paraId="7EC35F71" w14:textId="77777777" w:rsidR="009F0257" w:rsidRPr="0074207D" w:rsidRDefault="009F0257" w:rsidP="00E764BC">
            <w:pPr>
              <w:jc w:val="center"/>
              <w:rPr>
                <w:i/>
              </w:rPr>
            </w:pPr>
            <w:r w:rsidRPr="0074207D">
              <w:rPr>
                <w:i/>
              </w:rPr>
              <w:t>Ngày 31 tháng 10 năm 2024</w:t>
            </w:r>
          </w:p>
          <w:p w14:paraId="6A6B1888" w14:textId="3ACE8E86" w:rsidR="00FA3C4A" w:rsidRDefault="009F0257" w:rsidP="00E764BC">
            <w:pPr>
              <w:tabs>
                <w:tab w:val="center" w:pos="1439"/>
              </w:tabs>
              <w:jc w:val="center"/>
              <w:rPr>
                <w:b/>
              </w:rPr>
            </w:pPr>
            <w:r w:rsidRPr="0074207D">
              <w:rPr>
                <w:b/>
              </w:rPr>
              <w:t>SV Thực hiện</w:t>
            </w:r>
          </w:p>
          <w:p w14:paraId="213E8618" w14:textId="76AB1145" w:rsidR="00831D9C" w:rsidRDefault="00831D9C" w:rsidP="00E764BC">
            <w:pPr>
              <w:tabs>
                <w:tab w:val="center" w:pos="1439"/>
              </w:tabs>
              <w:jc w:val="center"/>
              <w:rPr>
                <w:b/>
              </w:rPr>
            </w:pPr>
          </w:p>
          <w:p w14:paraId="6E790F89" w14:textId="77777777" w:rsidR="00E764BC" w:rsidRDefault="00E764BC" w:rsidP="00E764BC">
            <w:pPr>
              <w:tabs>
                <w:tab w:val="center" w:pos="1439"/>
              </w:tabs>
              <w:jc w:val="center"/>
              <w:rPr>
                <w:b/>
              </w:rPr>
            </w:pPr>
          </w:p>
          <w:p w14:paraId="4161D190" w14:textId="77777777" w:rsidR="00312B23" w:rsidRPr="0074207D" w:rsidRDefault="00312B23" w:rsidP="00E764BC">
            <w:pPr>
              <w:tabs>
                <w:tab w:val="center" w:pos="1439"/>
              </w:tabs>
              <w:jc w:val="center"/>
              <w:rPr>
                <w:b/>
              </w:rPr>
            </w:pPr>
          </w:p>
          <w:p w14:paraId="0F9BD995" w14:textId="0AF70404" w:rsidR="009F0257" w:rsidRPr="0074207D" w:rsidRDefault="009F0257" w:rsidP="00312B23">
            <w:pPr>
              <w:tabs>
                <w:tab w:val="center" w:pos="1439"/>
              </w:tabs>
              <w:jc w:val="center"/>
              <w:rPr>
                <w:b/>
                <w:lang w:val="vi-VN"/>
              </w:rPr>
            </w:pPr>
            <w:r w:rsidRPr="0074207D">
              <w:rPr>
                <w:b/>
              </w:rPr>
              <w:t>Nguyễn</w:t>
            </w:r>
            <w:r w:rsidRPr="0074207D">
              <w:rPr>
                <w:b/>
                <w:lang w:val="vi-VN"/>
              </w:rPr>
              <w:t xml:space="preserve"> Hoàng Thương</w:t>
            </w:r>
          </w:p>
        </w:tc>
      </w:tr>
    </w:tbl>
    <w:p w14:paraId="0A2F79FE" w14:textId="20D9B472" w:rsidR="001B7192" w:rsidRPr="0074207D" w:rsidRDefault="001B7192" w:rsidP="00312B23">
      <w:pPr>
        <w:spacing w:before="120" w:after="120" w:line="360" w:lineRule="auto"/>
      </w:pPr>
      <w:bookmarkStart w:id="1" w:name="_GoBack"/>
      <w:bookmarkEnd w:id="1"/>
    </w:p>
    <w:sectPr w:rsidR="001B7192" w:rsidRPr="0074207D" w:rsidSect="00332EF1">
      <w:pgSz w:w="11907" w:h="16840" w:code="9"/>
      <w:pgMar w:top="1134" w:right="1134" w:bottom="1134" w:left="1701" w:header="0" w:footer="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55818"/>
    <w:multiLevelType w:val="hybridMultilevel"/>
    <w:tmpl w:val="96BE8138"/>
    <w:lvl w:ilvl="0" w:tplc="BF629966">
      <w:start w:val="1"/>
      <w:numFmt w:val="decimal"/>
      <w:lvlText w:val="%1."/>
      <w:lvlJc w:val="left"/>
      <w:pPr>
        <w:ind w:left="720" w:hanging="360"/>
      </w:pPr>
      <w:rPr>
        <w:b/>
        <w:bCs/>
      </w:rPr>
    </w:lvl>
    <w:lvl w:ilvl="1" w:tplc="0E6EE84C">
      <w:start w:val="1"/>
      <w:numFmt w:val="bullet"/>
      <w:lvlText w:val=""/>
      <w:lvlJc w:val="left"/>
      <w:pPr>
        <w:ind w:left="1800" w:hanging="72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4353C7"/>
    <w:multiLevelType w:val="hybridMultilevel"/>
    <w:tmpl w:val="99F4A456"/>
    <w:lvl w:ilvl="0" w:tplc="0409000F">
      <w:start w:val="1"/>
      <w:numFmt w:val="decimal"/>
      <w:lvlText w:val="%1."/>
      <w:lvlJc w:val="left"/>
      <w:pPr>
        <w:ind w:left="502" w:hanging="360"/>
      </w:pPr>
    </w:lvl>
    <w:lvl w:ilvl="1" w:tplc="04090019" w:tentative="1">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2">
    <w:nsid w:val="23B511B5"/>
    <w:multiLevelType w:val="hybridMultilevel"/>
    <w:tmpl w:val="0C02F5DE"/>
    <w:lvl w:ilvl="0" w:tplc="04090001">
      <w:start w:val="1"/>
      <w:numFmt w:val="bullet"/>
      <w:lvlText w:val=""/>
      <w:lvlJc w:val="left"/>
      <w:pPr>
        <w:ind w:left="720" w:hanging="360"/>
      </w:pPr>
      <w:rPr>
        <w:rFonts w:ascii="Symbol" w:hAnsi="Symbol" w:hint="default"/>
        <w:b/>
        <w:bCs/>
      </w:rPr>
    </w:lvl>
    <w:lvl w:ilvl="1" w:tplc="4F143E5A">
      <w:start w:val="3"/>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5A258E6"/>
    <w:multiLevelType w:val="hybridMultilevel"/>
    <w:tmpl w:val="50CE787A"/>
    <w:lvl w:ilvl="0" w:tplc="0E6EE84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D302290"/>
    <w:multiLevelType w:val="hybridMultilevel"/>
    <w:tmpl w:val="687823D0"/>
    <w:lvl w:ilvl="0" w:tplc="0E6EE84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F002668"/>
    <w:multiLevelType w:val="hybridMultilevel"/>
    <w:tmpl w:val="5F0A9214"/>
    <w:lvl w:ilvl="0" w:tplc="BF629966">
      <w:start w:val="1"/>
      <w:numFmt w:val="decimal"/>
      <w:lvlText w:val="%1."/>
      <w:lvlJc w:val="left"/>
      <w:pPr>
        <w:ind w:left="720" w:hanging="360"/>
      </w:pPr>
      <w:rPr>
        <w:b/>
        <w:bCs/>
      </w:rPr>
    </w:lvl>
    <w:lvl w:ilvl="1" w:tplc="16FAD290">
      <w:start w:val="2"/>
      <w:numFmt w:val="bullet"/>
      <w:lvlText w:val="-"/>
      <w:lvlJc w:val="left"/>
      <w:pPr>
        <w:ind w:left="1800" w:hanging="720"/>
      </w:pPr>
      <w:rPr>
        <w:rFonts w:ascii="Times New Roman" w:eastAsiaTheme="majorEastAsia" w:hAnsi="Times New Roman" w:cs="Times New Roman"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8E614F"/>
    <w:multiLevelType w:val="hybridMultilevel"/>
    <w:tmpl w:val="704208EC"/>
    <w:lvl w:ilvl="0" w:tplc="BF629966">
      <w:start w:val="1"/>
      <w:numFmt w:val="decimal"/>
      <w:lvlText w:val="%1."/>
      <w:lvlJc w:val="left"/>
      <w:pPr>
        <w:ind w:left="720" w:hanging="360"/>
      </w:pPr>
      <w:rPr>
        <w:b/>
        <w:bCs/>
      </w:rPr>
    </w:lvl>
    <w:lvl w:ilvl="1" w:tplc="4F143E5A">
      <w:start w:val="3"/>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2BC18C2"/>
    <w:multiLevelType w:val="hybridMultilevel"/>
    <w:tmpl w:val="F6388A10"/>
    <w:lvl w:ilvl="0" w:tplc="0E6EE84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D203078"/>
    <w:multiLevelType w:val="hybridMultilevel"/>
    <w:tmpl w:val="68063400"/>
    <w:lvl w:ilvl="0" w:tplc="0E6EE84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4C73A1D"/>
    <w:multiLevelType w:val="hybridMultilevel"/>
    <w:tmpl w:val="2E200D2A"/>
    <w:lvl w:ilvl="0" w:tplc="0E6EE84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9"/>
  </w:num>
  <w:num w:numId="3">
    <w:abstractNumId w:val="4"/>
  </w:num>
  <w:num w:numId="4">
    <w:abstractNumId w:val="7"/>
  </w:num>
  <w:num w:numId="5">
    <w:abstractNumId w:val="8"/>
  </w:num>
  <w:num w:numId="6">
    <w:abstractNumId w:val="3"/>
  </w:num>
  <w:num w:numId="7">
    <w:abstractNumId w:val="0"/>
  </w:num>
  <w:num w:numId="8">
    <w:abstractNumId w:val="5"/>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xM7Y0MDE3NDBS0lEKTi0uzszPAykwrAUA5kLw1SwAAAA="/>
  </w:docVars>
  <w:rsids>
    <w:rsidRoot w:val="001B7192"/>
    <w:rsid w:val="00013348"/>
    <w:rsid w:val="000150DF"/>
    <w:rsid w:val="00050FA5"/>
    <w:rsid w:val="000A16FB"/>
    <w:rsid w:val="00100964"/>
    <w:rsid w:val="00141CEB"/>
    <w:rsid w:val="001B7192"/>
    <w:rsid w:val="001F17FD"/>
    <w:rsid w:val="00206CCE"/>
    <w:rsid w:val="00230F35"/>
    <w:rsid w:val="00245848"/>
    <w:rsid w:val="00260291"/>
    <w:rsid w:val="0026466A"/>
    <w:rsid w:val="00277128"/>
    <w:rsid w:val="002779FC"/>
    <w:rsid w:val="002C7975"/>
    <w:rsid w:val="002E4345"/>
    <w:rsid w:val="00312B23"/>
    <w:rsid w:val="00332EF1"/>
    <w:rsid w:val="00332FCE"/>
    <w:rsid w:val="003671EA"/>
    <w:rsid w:val="003A2E61"/>
    <w:rsid w:val="004477B9"/>
    <w:rsid w:val="00477CAD"/>
    <w:rsid w:val="004B7F49"/>
    <w:rsid w:val="004D0A08"/>
    <w:rsid w:val="00514889"/>
    <w:rsid w:val="00551C9F"/>
    <w:rsid w:val="005616EC"/>
    <w:rsid w:val="00596B16"/>
    <w:rsid w:val="005A227B"/>
    <w:rsid w:val="0060712A"/>
    <w:rsid w:val="00641766"/>
    <w:rsid w:val="006A7B31"/>
    <w:rsid w:val="006B0B36"/>
    <w:rsid w:val="006D5F7C"/>
    <w:rsid w:val="006F0629"/>
    <w:rsid w:val="00732C2D"/>
    <w:rsid w:val="0074207D"/>
    <w:rsid w:val="007571FF"/>
    <w:rsid w:val="00831D9C"/>
    <w:rsid w:val="00897BB2"/>
    <w:rsid w:val="008A1761"/>
    <w:rsid w:val="008D324A"/>
    <w:rsid w:val="008E258E"/>
    <w:rsid w:val="008F1C63"/>
    <w:rsid w:val="00901B34"/>
    <w:rsid w:val="00930332"/>
    <w:rsid w:val="00947A6B"/>
    <w:rsid w:val="00970E36"/>
    <w:rsid w:val="009F0257"/>
    <w:rsid w:val="00A15CB8"/>
    <w:rsid w:val="00B35529"/>
    <w:rsid w:val="00BB560E"/>
    <w:rsid w:val="00C1057F"/>
    <w:rsid w:val="00CD4EE2"/>
    <w:rsid w:val="00D528D9"/>
    <w:rsid w:val="00D70058"/>
    <w:rsid w:val="00DB73D3"/>
    <w:rsid w:val="00E5242F"/>
    <w:rsid w:val="00E72BB1"/>
    <w:rsid w:val="00E764BC"/>
    <w:rsid w:val="00EA65B5"/>
    <w:rsid w:val="00EB0413"/>
    <w:rsid w:val="00EC7189"/>
    <w:rsid w:val="00EE737A"/>
    <w:rsid w:val="00F45F5E"/>
    <w:rsid w:val="00FA3C4A"/>
    <w:rsid w:val="00FD2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309DC"/>
  <w15:chartTrackingRefBased/>
  <w15:docId w15:val="{7F5AA34D-E8D3-4690-9E6A-DE8F31AA2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C2D"/>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689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Thanh Nguyen</cp:lastModifiedBy>
  <cp:revision>2</cp:revision>
  <dcterms:created xsi:type="dcterms:W3CDTF">2024-10-27T04:24:00Z</dcterms:created>
  <dcterms:modified xsi:type="dcterms:W3CDTF">2024-10-27T04:24:00Z</dcterms:modified>
</cp:coreProperties>
</file>